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2CABDE" w14:textId="77777777" w:rsidR="00FE067E" w:rsidRPr="00D65D4F" w:rsidRDefault="00CD36CF" w:rsidP="00A527AD">
      <w:pPr>
        <w:pStyle w:val="TitlePageOrigin"/>
        <w:rPr>
          <w:color w:val="auto"/>
        </w:rPr>
      </w:pPr>
      <w:r w:rsidRPr="00D65D4F">
        <w:rPr>
          <w:color w:val="auto"/>
        </w:rPr>
        <w:t>WEST virginia legislature</w:t>
      </w:r>
    </w:p>
    <w:p w14:paraId="2ACA48CE" w14:textId="2E40B68B" w:rsidR="00CD36CF" w:rsidRPr="00D65D4F" w:rsidRDefault="001230E4" w:rsidP="00CD36CF">
      <w:pPr>
        <w:pStyle w:val="TitlePageSession"/>
        <w:rPr>
          <w:color w:val="auto"/>
        </w:rPr>
      </w:pPr>
      <w:r w:rsidRPr="00D65D4F">
        <w:rPr>
          <w:color w:val="auto"/>
        </w:rPr>
        <w:t>20</w:t>
      </w:r>
      <w:r w:rsidR="00E3710F" w:rsidRPr="00D65D4F">
        <w:rPr>
          <w:color w:val="auto"/>
        </w:rPr>
        <w:t>2</w:t>
      </w:r>
      <w:r w:rsidRPr="00D65D4F">
        <w:rPr>
          <w:color w:val="auto"/>
        </w:rPr>
        <w:t>1</w:t>
      </w:r>
      <w:r w:rsidR="00CD36CF" w:rsidRPr="00D65D4F">
        <w:rPr>
          <w:color w:val="auto"/>
        </w:rPr>
        <w:t xml:space="preserve"> regular session</w:t>
      </w:r>
    </w:p>
    <w:p w14:paraId="2D57C2B5" w14:textId="77777777" w:rsidR="00CD36CF" w:rsidRPr="00D65D4F" w:rsidRDefault="00385990" w:rsidP="00CD36CF">
      <w:pPr>
        <w:pStyle w:val="TitlePageBillPrefix"/>
        <w:rPr>
          <w:color w:val="auto"/>
        </w:rPr>
      </w:pPr>
      <w:sdt>
        <w:sdtPr>
          <w:rPr>
            <w:rFonts w:ascii="Calibri" w:hAnsi="Calibri"/>
            <w:color w:val="auto"/>
          </w:rPr>
          <w:tag w:val="IntroDate"/>
          <w:id w:val="-1236936958"/>
          <w:placeholder>
            <w:docPart w:val="262077F1CEAC43F0B63A2D80B7EB781D"/>
          </w:placeholder>
          <w:text/>
        </w:sdtPr>
        <w:sdtEndPr/>
        <w:sdtContent>
          <w:r w:rsidR="00740B5D" w:rsidRPr="00D65D4F">
            <w:rPr>
              <w:rFonts w:ascii="Calibri" w:hAnsi="Calibri"/>
              <w:color w:val="auto"/>
            </w:rPr>
            <w:t>Introduced</w:t>
          </w:r>
        </w:sdtContent>
      </w:sdt>
    </w:p>
    <w:p w14:paraId="1AD55241" w14:textId="496A5290" w:rsidR="00CD36CF" w:rsidRPr="00D65D4F" w:rsidRDefault="00385990" w:rsidP="00E831B3">
      <w:pPr>
        <w:pStyle w:val="BillNumber"/>
        <w:rPr>
          <w:color w:val="auto"/>
        </w:rPr>
      </w:pPr>
      <w:sdt>
        <w:sdtPr>
          <w:rPr>
            <w:color w:val="auto"/>
          </w:rPr>
          <w:tag w:val="Chamber"/>
          <w:id w:val="893011969"/>
          <w:placeholder>
            <w:docPart w:val="4A4FF9DFC25649E9B551B2BD82744BA4"/>
          </w:placeholder>
          <w:dropDownList>
            <w:listItem w:displayText="House" w:value="House"/>
            <w:listItem w:displayText="Senate" w:value="Senate"/>
          </w:dropDownList>
        </w:sdtPr>
        <w:sdtEndPr/>
        <w:sdtContent>
          <w:r w:rsidR="00B74317" w:rsidRPr="00D65D4F">
            <w:rPr>
              <w:color w:val="auto"/>
            </w:rPr>
            <w:t>House</w:t>
          </w:r>
        </w:sdtContent>
      </w:sdt>
      <w:r w:rsidR="00303684" w:rsidRPr="00D65D4F">
        <w:rPr>
          <w:color w:val="auto"/>
        </w:rPr>
        <w:t xml:space="preserve"> </w:t>
      </w:r>
      <w:r w:rsidR="00CD36CF" w:rsidRPr="00D65D4F">
        <w:rPr>
          <w:color w:val="auto"/>
        </w:rPr>
        <w:t xml:space="preserve">Bill </w:t>
      </w:r>
      <w:r>
        <w:rPr>
          <w:color w:val="auto"/>
        </w:rPr>
        <w:t>2280</w:t>
      </w:r>
    </w:p>
    <w:p w14:paraId="04C13972" w14:textId="46504DF6" w:rsidR="00D60C21" w:rsidRPr="00D65D4F" w:rsidRDefault="00246FBE" w:rsidP="002A0269">
      <w:pPr>
        <w:pStyle w:val="References"/>
        <w:rPr>
          <w:smallCaps/>
          <w:color w:val="auto"/>
        </w:rPr>
      </w:pPr>
      <w:r w:rsidRPr="00D65D4F">
        <w:rPr>
          <w:smallCaps/>
          <w:color w:val="auto"/>
        </w:rPr>
        <w:t xml:space="preserve">By </w:t>
      </w:r>
      <w:r w:rsidR="00B74317" w:rsidRPr="00D65D4F">
        <w:rPr>
          <w:smallCaps/>
          <w:color w:val="auto"/>
        </w:rPr>
        <w:t>Delegate</w:t>
      </w:r>
      <w:r w:rsidR="002A0D04" w:rsidRPr="00D65D4F">
        <w:rPr>
          <w:smallCaps/>
          <w:color w:val="auto"/>
        </w:rPr>
        <w:t xml:space="preserve"> </w:t>
      </w:r>
      <w:r w:rsidR="00B72543" w:rsidRPr="00D65D4F">
        <w:rPr>
          <w:smallCaps/>
          <w:color w:val="auto"/>
        </w:rPr>
        <w:t>Bates</w:t>
      </w:r>
    </w:p>
    <w:p w14:paraId="11CBBE4C" w14:textId="5B323AFB" w:rsidR="00C85B57" w:rsidRPr="00D65D4F" w:rsidRDefault="00C85B57" w:rsidP="002A0269">
      <w:pPr>
        <w:pStyle w:val="References"/>
        <w:rPr>
          <w:smallCaps/>
          <w:color w:val="auto"/>
        </w:rPr>
      </w:pPr>
      <w:r w:rsidRPr="00D65D4F">
        <w:rPr>
          <w:smallCaps/>
          <w:color w:val="auto"/>
        </w:rPr>
        <w:t>(By Request)</w:t>
      </w:r>
    </w:p>
    <w:p w14:paraId="03C575E0" w14:textId="391E7DD8" w:rsidR="00D60C21" w:rsidRPr="00D65D4F" w:rsidRDefault="000414DC" w:rsidP="000414DC">
      <w:pPr>
        <w:pStyle w:val="References"/>
        <w:rPr>
          <w:color w:val="auto"/>
        </w:rPr>
      </w:pPr>
      <w:r w:rsidRPr="00D65D4F">
        <w:rPr>
          <w:color w:val="auto"/>
        </w:rPr>
        <w:t xml:space="preserve"> </w:t>
      </w:r>
      <w:r w:rsidR="00385990">
        <w:rPr>
          <w:color w:val="auto"/>
        </w:rPr>
        <w:t>[</w:t>
      </w:r>
      <w:sdt>
        <w:sdtPr>
          <w:rPr>
            <w:color w:val="auto"/>
          </w:rPr>
          <w:id w:val="-1043047873"/>
          <w:placeholder>
            <w:docPart w:val="60350CD63E9B4CEEA04692E4215B4404"/>
          </w:placeholder>
          <w:text w:multiLine="1"/>
        </w:sdtPr>
        <w:sdtEndPr/>
        <w:sdtContent>
          <w:r w:rsidR="00385990">
            <w:rPr>
              <w:color w:val="auto"/>
            </w:rPr>
            <w:t>I</w:t>
          </w:r>
          <w:r w:rsidR="00847B4A" w:rsidRPr="00D65D4F">
            <w:rPr>
              <w:color w:val="auto"/>
            </w:rPr>
            <w:t>ntroduced</w:t>
          </w:r>
          <w:r w:rsidR="00385990">
            <w:rPr>
              <w:color w:val="auto"/>
            </w:rPr>
            <w:t xml:space="preserve"> February 10, 2021</w:t>
          </w:r>
          <w:r w:rsidR="00D65D4F" w:rsidRPr="00D65D4F">
            <w:rPr>
              <w:color w:val="auto"/>
            </w:rPr>
            <w:t>; Referred</w:t>
          </w:r>
          <w:r w:rsidR="00D65D4F" w:rsidRPr="00D65D4F">
            <w:rPr>
              <w:color w:val="auto"/>
            </w:rPr>
            <w:br/>
            <w:t>to the Committee on</w:t>
          </w:r>
          <w:r w:rsidR="00385990">
            <w:rPr>
              <w:color w:val="auto"/>
            </w:rPr>
            <w:t xml:space="preserve"> Health and Human Resources then the Judiciary</w:t>
          </w:r>
        </w:sdtContent>
      </w:sdt>
      <w:r w:rsidR="00CD36CF" w:rsidRPr="00D65D4F">
        <w:rPr>
          <w:color w:val="auto"/>
        </w:rPr>
        <w:t>]</w:t>
      </w:r>
    </w:p>
    <w:p w14:paraId="4947D356" w14:textId="77777777" w:rsidR="00D60C21" w:rsidRPr="00D65D4F" w:rsidRDefault="00D60C21" w:rsidP="00D60C21">
      <w:pPr>
        <w:pStyle w:val="TitlePageSession"/>
        <w:rPr>
          <w:color w:val="auto"/>
          <w:sz w:val="24"/>
        </w:rPr>
      </w:pPr>
    </w:p>
    <w:p w14:paraId="63837696" w14:textId="024C2808" w:rsidR="00D60C21" w:rsidRPr="00D65D4F" w:rsidRDefault="00D60C21" w:rsidP="00D60C21">
      <w:pPr>
        <w:pStyle w:val="TitleSection"/>
        <w:rPr>
          <w:color w:val="auto"/>
        </w:rPr>
      </w:pPr>
      <w:r w:rsidRPr="00D65D4F">
        <w:rPr>
          <w:color w:val="auto"/>
        </w:rPr>
        <w:lastRenderedPageBreak/>
        <w:t xml:space="preserve">A BILL to amend the Code of West Virginia, 1931, as amended, by adding thereto a new </w:t>
      </w:r>
      <w:r w:rsidR="00B443B4" w:rsidRPr="00D65D4F">
        <w:rPr>
          <w:color w:val="auto"/>
        </w:rPr>
        <w:t>article</w:t>
      </w:r>
      <w:r w:rsidRPr="00D65D4F">
        <w:rPr>
          <w:color w:val="auto"/>
        </w:rPr>
        <w:t xml:space="preserve">, designated </w:t>
      </w:r>
      <w:r w:rsidR="009E2769" w:rsidRPr="00D65D4F">
        <w:rPr>
          <w:color w:val="auto"/>
        </w:rPr>
        <w:t>§</w:t>
      </w:r>
      <w:r w:rsidR="00C85B57" w:rsidRPr="00D65D4F">
        <w:rPr>
          <w:color w:val="auto"/>
        </w:rPr>
        <w:t xml:space="preserve">27-5A-1, </w:t>
      </w:r>
      <w:r w:rsidR="0092575B" w:rsidRPr="00D65D4F">
        <w:rPr>
          <w:color w:val="auto"/>
        </w:rPr>
        <w:t>§27-5A-2, §27-5A-3, §27-5A-4, §27-5A-5</w:t>
      </w:r>
      <w:r w:rsidR="0015518B" w:rsidRPr="00D65D4F">
        <w:rPr>
          <w:color w:val="auto"/>
        </w:rPr>
        <w:t>, §27-5A-6</w:t>
      </w:r>
      <w:r w:rsidR="00302597" w:rsidRPr="00D65D4F">
        <w:rPr>
          <w:color w:val="auto"/>
        </w:rPr>
        <w:t>,</w:t>
      </w:r>
      <w:r w:rsidR="0092575B" w:rsidRPr="00D65D4F">
        <w:rPr>
          <w:color w:val="auto"/>
        </w:rPr>
        <w:t xml:space="preserve"> and §27-5A-</w:t>
      </w:r>
      <w:r w:rsidR="0015518B" w:rsidRPr="00D65D4F">
        <w:rPr>
          <w:color w:val="auto"/>
        </w:rPr>
        <w:t>7</w:t>
      </w:r>
      <w:r w:rsidR="0092575B" w:rsidRPr="00D65D4F">
        <w:rPr>
          <w:color w:val="auto"/>
        </w:rPr>
        <w:t xml:space="preserve">, all </w:t>
      </w:r>
      <w:r w:rsidR="005358F4" w:rsidRPr="00D65D4F">
        <w:rPr>
          <w:color w:val="auto"/>
        </w:rPr>
        <w:t>r</w:t>
      </w:r>
      <w:r w:rsidR="0092575B" w:rsidRPr="00D65D4F">
        <w:rPr>
          <w:color w:val="auto"/>
        </w:rPr>
        <w:t xml:space="preserve">elating to </w:t>
      </w:r>
      <w:r w:rsidR="0092575B" w:rsidRPr="00D65D4F">
        <w:rPr>
          <w:rFonts w:cs="Arial"/>
          <w:color w:val="auto"/>
        </w:rPr>
        <w:t xml:space="preserve">Involuntary treatment for alcohol </w:t>
      </w:r>
      <w:r w:rsidR="00E3710F" w:rsidRPr="00D65D4F">
        <w:rPr>
          <w:color w:val="auto"/>
        </w:rPr>
        <w:t>or another</w:t>
      </w:r>
      <w:r w:rsidR="0092575B" w:rsidRPr="00D65D4F">
        <w:rPr>
          <w:rFonts w:cs="Arial"/>
          <w:color w:val="auto"/>
        </w:rPr>
        <w:t xml:space="preserve"> drug abuse; setting forth patients’ rights; establishing criteria for involuntary treatment; providing for petitions for 60-day and 360-day involuntary treatment; </w:t>
      </w:r>
      <w:r w:rsidR="00533B7A" w:rsidRPr="00D65D4F">
        <w:rPr>
          <w:rFonts w:cs="Arial"/>
          <w:color w:val="auto"/>
        </w:rPr>
        <w:t xml:space="preserve">establishing </w:t>
      </w:r>
      <w:r w:rsidR="00E82E8A" w:rsidRPr="00D65D4F">
        <w:rPr>
          <w:rFonts w:cs="Arial"/>
          <w:color w:val="auto"/>
        </w:rPr>
        <w:t xml:space="preserve">financial responsibility; </w:t>
      </w:r>
      <w:r w:rsidR="00843DED" w:rsidRPr="00D65D4F">
        <w:rPr>
          <w:rFonts w:cs="Arial"/>
          <w:color w:val="auto"/>
        </w:rPr>
        <w:t xml:space="preserve">establishing </w:t>
      </w:r>
      <w:r w:rsidR="00843DED" w:rsidRPr="00D65D4F">
        <w:rPr>
          <w:color w:val="auto"/>
        </w:rPr>
        <w:t>proceedings for involuntary treatment; authorizing 72-hour emergency involuntary treatment; setting forth a procedure for failure to attend examination; providing for transportation to a hospital or other facility;  and providing for minor</w:t>
      </w:r>
      <w:r w:rsidR="00854ABD" w:rsidRPr="00D65D4F">
        <w:rPr>
          <w:color w:val="auto"/>
        </w:rPr>
        <w:t>s</w:t>
      </w:r>
      <w:r w:rsidR="00843DED" w:rsidRPr="00D65D4F">
        <w:rPr>
          <w:color w:val="auto"/>
        </w:rPr>
        <w:t>.</w:t>
      </w:r>
    </w:p>
    <w:p w14:paraId="7C237577" w14:textId="77777777" w:rsidR="00D60C21" w:rsidRPr="00D65D4F" w:rsidRDefault="00D60C21" w:rsidP="00D60C21">
      <w:pPr>
        <w:pStyle w:val="EnactingClause"/>
        <w:rPr>
          <w:color w:val="auto"/>
        </w:rPr>
      </w:pPr>
      <w:r w:rsidRPr="00D65D4F">
        <w:rPr>
          <w:color w:val="auto"/>
        </w:rPr>
        <w:t>Be it enacted by the Legislature of West Virginia:</w:t>
      </w:r>
    </w:p>
    <w:p w14:paraId="08A7060A" w14:textId="5B9C2586" w:rsidR="00C85B57" w:rsidRPr="00D65D4F" w:rsidRDefault="00C85B57" w:rsidP="007E2EA5">
      <w:pPr>
        <w:pStyle w:val="ArticleHeading"/>
        <w:rPr>
          <w:color w:val="auto"/>
          <w:u w:val="single"/>
        </w:rPr>
      </w:pPr>
      <w:r w:rsidRPr="00D65D4F">
        <w:rPr>
          <w:color w:val="auto"/>
          <w:u w:val="single"/>
        </w:rPr>
        <w:t xml:space="preserve">ARTICLE 5A. </w:t>
      </w:r>
      <w:r w:rsidR="007E2EA5" w:rsidRPr="00D65D4F">
        <w:rPr>
          <w:rFonts w:cs="Arial"/>
          <w:color w:val="auto"/>
          <w:u w:val="single"/>
        </w:rPr>
        <w:t xml:space="preserve">Involuntary treatment for alcohol </w:t>
      </w:r>
      <w:r w:rsidR="000C2F15" w:rsidRPr="00D65D4F">
        <w:rPr>
          <w:rFonts w:cs="Arial"/>
          <w:color w:val="auto"/>
          <w:u w:val="single"/>
        </w:rPr>
        <w:t>or another</w:t>
      </w:r>
      <w:r w:rsidR="007E2EA5" w:rsidRPr="00D65D4F">
        <w:rPr>
          <w:rFonts w:cs="Arial"/>
          <w:color w:val="auto"/>
          <w:u w:val="single"/>
        </w:rPr>
        <w:t xml:space="preserve"> drug abuse.</w:t>
      </w:r>
    </w:p>
    <w:p w14:paraId="1EF93AB7" w14:textId="44752B7F" w:rsidR="00C85B57" w:rsidRPr="00D65D4F" w:rsidRDefault="00C85B57" w:rsidP="007E2EA5">
      <w:pPr>
        <w:pStyle w:val="SectionHeading"/>
        <w:rPr>
          <w:color w:val="auto"/>
          <w:u w:val="single"/>
        </w:rPr>
      </w:pPr>
      <w:r w:rsidRPr="00D65D4F">
        <w:rPr>
          <w:color w:val="auto"/>
          <w:u w:val="single"/>
        </w:rPr>
        <w:t>§27-5</w:t>
      </w:r>
      <w:r w:rsidR="007E2EA5" w:rsidRPr="00D65D4F">
        <w:rPr>
          <w:color w:val="auto"/>
          <w:u w:val="single"/>
        </w:rPr>
        <w:t>A</w:t>
      </w:r>
      <w:r w:rsidRPr="00D65D4F">
        <w:rPr>
          <w:color w:val="auto"/>
          <w:u w:val="single"/>
        </w:rPr>
        <w:t xml:space="preserve">-1. </w:t>
      </w:r>
      <w:r w:rsidR="007E2EA5" w:rsidRPr="00D65D4F">
        <w:rPr>
          <w:color w:val="auto"/>
          <w:u w:val="single"/>
        </w:rPr>
        <w:t>Rights of patient</w:t>
      </w:r>
      <w:r w:rsidRPr="00D65D4F">
        <w:rPr>
          <w:color w:val="auto"/>
          <w:u w:val="single"/>
        </w:rPr>
        <w:t>.</w:t>
      </w:r>
    </w:p>
    <w:p w14:paraId="5A4E4151" w14:textId="77777777" w:rsidR="00C85B57" w:rsidRPr="00D65D4F" w:rsidRDefault="00C85B57" w:rsidP="00162EC5">
      <w:pPr>
        <w:ind w:left="720" w:hanging="720"/>
        <w:jc w:val="both"/>
        <w:outlineLvl w:val="3"/>
        <w:rPr>
          <w:rFonts w:cs="Arial"/>
          <w:b/>
          <w:color w:val="auto"/>
          <w:u w:val="single"/>
        </w:rPr>
        <w:sectPr w:rsidR="00C85B57" w:rsidRPr="00D65D4F" w:rsidSect="0054539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4A0013D9" w14:textId="28CB4933" w:rsidR="00877A18" w:rsidRPr="00D65D4F" w:rsidRDefault="007E2EA5" w:rsidP="00162EC5">
      <w:pPr>
        <w:ind w:firstLine="720"/>
        <w:jc w:val="both"/>
        <w:rPr>
          <w:rFonts w:cs="Arial"/>
          <w:color w:val="auto"/>
          <w:u w:val="single"/>
        </w:rPr>
      </w:pPr>
      <w:r w:rsidRPr="00D65D4F">
        <w:rPr>
          <w:rFonts w:cs="Arial"/>
          <w:color w:val="auto"/>
          <w:u w:val="single"/>
        </w:rPr>
        <w:t>(</w:t>
      </w:r>
      <w:r w:rsidR="00877A18" w:rsidRPr="00D65D4F">
        <w:rPr>
          <w:rFonts w:cs="Arial"/>
          <w:color w:val="auto"/>
          <w:u w:val="single"/>
        </w:rPr>
        <w:t>a</w:t>
      </w:r>
      <w:r w:rsidRPr="00D65D4F">
        <w:rPr>
          <w:rFonts w:cs="Arial"/>
          <w:color w:val="auto"/>
          <w:u w:val="single"/>
        </w:rPr>
        <w:t xml:space="preserve">) Involuntary treatment ordered for a person suffering from alcohol </w:t>
      </w:r>
      <w:r w:rsidR="000C2F15" w:rsidRPr="00D65D4F">
        <w:rPr>
          <w:rFonts w:cs="Arial"/>
          <w:color w:val="auto"/>
          <w:u w:val="single"/>
        </w:rPr>
        <w:t>or another</w:t>
      </w:r>
      <w:r w:rsidRPr="00D65D4F">
        <w:rPr>
          <w:rFonts w:cs="Arial"/>
          <w:color w:val="auto"/>
          <w:u w:val="single"/>
        </w:rPr>
        <w:t xml:space="preserve"> drug abuse shall follow the procedures set forth in </w:t>
      </w:r>
      <w:r w:rsidR="00877A18" w:rsidRPr="00D65D4F">
        <w:rPr>
          <w:rFonts w:cs="Arial"/>
          <w:color w:val="auto"/>
          <w:u w:val="single"/>
        </w:rPr>
        <w:t>this article.</w:t>
      </w:r>
    </w:p>
    <w:p w14:paraId="460FF9FC" w14:textId="68B4B0AE" w:rsidR="007E2EA5" w:rsidRPr="00D65D4F" w:rsidRDefault="007E2EA5" w:rsidP="00162EC5">
      <w:pPr>
        <w:ind w:firstLine="720"/>
        <w:jc w:val="both"/>
        <w:rPr>
          <w:rFonts w:cs="Arial"/>
          <w:color w:val="auto"/>
          <w:u w:val="single"/>
        </w:rPr>
      </w:pPr>
      <w:r w:rsidRPr="00D65D4F">
        <w:rPr>
          <w:rFonts w:cs="Arial"/>
          <w:color w:val="auto"/>
          <w:u w:val="single"/>
        </w:rPr>
        <w:t>(</w:t>
      </w:r>
      <w:r w:rsidR="00877A18" w:rsidRPr="00D65D4F">
        <w:rPr>
          <w:rFonts w:cs="Arial"/>
          <w:color w:val="auto"/>
          <w:u w:val="single"/>
        </w:rPr>
        <w:t>b</w:t>
      </w:r>
      <w:r w:rsidRPr="00D65D4F">
        <w:rPr>
          <w:rFonts w:cs="Arial"/>
          <w:color w:val="auto"/>
          <w:u w:val="single"/>
        </w:rPr>
        <w:t>) Except as otherwise provided for in</w:t>
      </w:r>
      <w:r w:rsidR="00877A18" w:rsidRPr="00D65D4F">
        <w:rPr>
          <w:rFonts w:cs="Arial"/>
          <w:color w:val="auto"/>
          <w:u w:val="single"/>
        </w:rPr>
        <w:t xml:space="preserve"> this article</w:t>
      </w:r>
      <w:r w:rsidRPr="00D65D4F">
        <w:rPr>
          <w:rFonts w:cs="Arial"/>
          <w:color w:val="auto"/>
          <w:u w:val="single"/>
        </w:rPr>
        <w:t xml:space="preserve">, all rights guaranteed by </w:t>
      </w:r>
      <w:r w:rsidR="00877A18" w:rsidRPr="00D65D4F">
        <w:rPr>
          <w:rFonts w:cs="Arial"/>
          <w:color w:val="auto"/>
          <w:u w:val="single"/>
        </w:rPr>
        <w:t xml:space="preserve">§27-5-1 </w:t>
      </w:r>
      <w:r w:rsidR="00877A18" w:rsidRPr="00D65D4F">
        <w:rPr>
          <w:rFonts w:cs="Arial"/>
          <w:i/>
          <w:color w:val="auto"/>
          <w:u w:val="single"/>
        </w:rPr>
        <w:t xml:space="preserve">et seq. </w:t>
      </w:r>
      <w:r w:rsidR="00877A18" w:rsidRPr="00D65D4F">
        <w:rPr>
          <w:rFonts w:cs="Arial"/>
          <w:color w:val="auto"/>
          <w:u w:val="single"/>
        </w:rPr>
        <w:t xml:space="preserve">of this code </w:t>
      </w:r>
      <w:r w:rsidRPr="00D65D4F">
        <w:rPr>
          <w:rFonts w:cs="Arial"/>
          <w:color w:val="auto"/>
          <w:u w:val="single"/>
        </w:rPr>
        <w:t xml:space="preserve">to involuntarily hospitalized mentally ill persons shall be </w:t>
      </w:r>
      <w:r w:rsidR="001948E2" w:rsidRPr="00D65D4F">
        <w:rPr>
          <w:rFonts w:cs="Arial"/>
          <w:color w:val="auto"/>
          <w:u w:val="single"/>
        </w:rPr>
        <w:t>guaranteed</w:t>
      </w:r>
      <w:r w:rsidRPr="00D65D4F">
        <w:rPr>
          <w:rFonts w:cs="Arial"/>
          <w:color w:val="auto"/>
          <w:u w:val="single"/>
        </w:rPr>
        <w:t>.</w:t>
      </w:r>
    </w:p>
    <w:p w14:paraId="5F1F0B4C" w14:textId="7BEA9004" w:rsidR="007E2EA5" w:rsidRPr="00D65D4F" w:rsidRDefault="007E2EA5" w:rsidP="007E2EA5">
      <w:pPr>
        <w:pStyle w:val="SectionHeading"/>
        <w:rPr>
          <w:color w:val="auto"/>
          <w:u w:val="single"/>
        </w:rPr>
      </w:pPr>
      <w:r w:rsidRPr="00D65D4F">
        <w:rPr>
          <w:color w:val="auto"/>
          <w:u w:val="single"/>
        </w:rPr>
        <w:t xml:space="preserve">§27-5A-2. </w:t>
      </w:r>
      <w:r w:rsidRPr="00D65D4F">
        <w:rPr>
          <w:rFonts w:cs="Arial"/>
          <w:color w:val="auto"/>
          <w:u w:val="single"/>
        </w:rPr>
        <w:t>Criteria for involuntary treatment.</w:t>
      </w:r>
    </w:p>
    <w:p w14:paraId="502E82DE" w14:textId="1A4564F9" w:rsidR="005E5DF2" w:rsidRPr="00D65D4F" w:rsidRDefault="007E2EA5" w:rsidP="007E2EA5">
      <w:pPr>
        <w:pStyle w:val="SectionBody"/>
        <w:rPr>
          <w:color w:val="auto"/>
          <w:u w:val="single"/>
        </w:rPr>
      </w:pPr>
      <w:r w:rsidRPr="00D65D4F">
        <w:rPr>
          <w:color w:val="auto"/>
          <w:u w:val="single"/>
        </w:rPr>
        <w:t xml:space="preserve">Criteria for involuntary treatment. No person suffering from alcohol </w:t>
      </w:r>
      <w:r w:rsidR="000C2F15" w:rsidRPr="00D65D4F">
        <w:rPr>
          <w:color w:val="auto"/>
          <w:u w:val="single"/>
        </w:rPr>
        <w:t>or another</w:t>
      </w:r>
      <w:r w:rsidRPr="00D65D4F">
        <w:rPr>
          <w:color w:val="auto"/>
          <w:u w:val="single"/>
        </w:rPr>
        <w:t xml:space="preserve"> drug abuse </w:t>
      </w:r>
      <w:r w:rsidR="00E3710F" w:rsidRPr="00D65D4F">
        <w:rPr>
          <w:color w:val="auto"/>
          <w:u w:val="single"/>
        </w:rPr>
        <w:t>may</w:t>
      </w:r>
      <w:r w:rsidRPr="00D65D4F">
        <w:rPr>
          <w:color w:val="auto"/>
          <w:u w:val="single"/>
        </w:rPr>
        <w:t xml:space="preserve"> be ordered to undergo treatment unless that person: </w:t>
      </w:r>
    </w:p>
    <w:p w14:paraId="06CDE9DE" w14:textId="4F549159" w:rsidR="005E5DF2" w:rsidRPr="00D65D4F" w:rsidRDefault="007E2EA5" w:rsidP="007E2EA5">
      <w:pPr>
        <w:pStyle w:val="SectionBody"/>
        <w:rPr>
          <w:color w:val="auto"/>
          <w:u w:val="single"/>
        </w:rPr>
      </w:pPr>
      <w:r w:rsidRPr="00D65D4F">
        <w:rPr>
          <w:color w:val="auto"/>
          <w:u w:val="single"/>
        </w:rPr>
        <w:t xml:space="preserve">(1) Suffers from alcohol </w:t>
      </w:r>
      <w:r w:rsidR="00E3710F" w:rsidRPr="00D65D4F">
        <w:rPr>
          <w:color w:val="auto"/>
          <w:u w:val="single"/>
        </w:rPr>
        <w:t>or another</w:t>
      </w:r>
      <w:r w:rsidRPr="00D65D4F">
        <w:rPr>
          <w:color w:val="auto"/>
          <w:u w:val="single"/>
        </w:rPr>
        <w:t xml:space="preserve"> drug abuse; </w:t>
      </w:r>
    </w:p>
    <w:p w14:paraId="5719623E" w14:textId="5290BA99" w:rsidR="005E5DF2" w:rsidRPr="00D65D4F" w:rsidRDefault="007E2EA5" w:rsidP="007E2EA5">
      <w:pPr>
        <w:pStyle w:val="SectionBody"/>
        <w:rPr>
          <w:color w:val="auto"/>
          <w:u w:val="single"/>
        </w:rPr>
      </w:pPr>
      <w:r w:rsidRPr="00D65D4F">
        <w:rPr>
          <w:color w:val="auto"/>
          <w:u w:val="single"/>
        </w:rPr>
        <w:t xml:space="preserve">(2) Presents an imminent threat of danger to self, family, or others as a result of alcohol </w:t>
      </w:r>
      <w:r w:rsidR="00E3710F" w:rsidRPr="00D65D4F">
        <w:rPr>
          <w:color w:val="auto"/>
          <w:u w:val="single"/>
        </w:rPr>
        <w:t>or another</w:t>
      </w:r>
      <w:r w:rsidRPr="00D65D4F">
        <w:rPr>
          <w:color w:val="auto"/>
          <w:u w:val="single"/>
        </w:rPr>
        <w:t xml:space="preserve"> drug abuse, or there exists a substantial likelihood of such a threat in the near future; and </w:t>
      </w:r>
    </w:p>
    <w:p w14:paraId="3A6041C3" w14:textId="52FD364F" w:rsidR="007E2EA5" w:rsidRPr="00D65D4F" w:rsidRDefault="007E2EA5" w:rsidP="007E2EA5">
      <w:pPr>
        <w:pStyle w:val="SectionBody"/>
        <w:rPr>
          <w:color w:val="auto"/>
          <w:u w:val="single"/>
        </w:rPr>
      </w:pPr>
      <w:r w:rsidRPr="00D65D4F">
        <w:rPr>
          <w:color w:val="auto"/>
          <w:u w:val="single"/>
        </w:rPr>
        <w:t>(3) Can reasonably benefit from treatment.</w:t>
      </w:r>
    </w:p>
    <w:p w14:paraId="2043F593" w14:textId="4E431A74" w:rsidR="00351A16" w:rsidRPr="00D65D4F" w:rsidRDefault="00351A16" w:rsidP="00351A16">
      <w:pPr>
        <w:pStyle w:val="SectionHeading"/>
        <w:rPr>
          <w:color w:val="auto"/>
          <w:u w:val="single"/>
        </w:rPr>
      </w:pPr>
      <w:r w:rsidRPr="00D65D4F">
        <w:rPr>
          <w:color w:val="auto"/>
          <w:u w:val="single"/>
        </w:rPr>
        <w:t xml:space="preserve">§27-5A-3. </w:t>
      </w:r>
      <w:bookmarkStart w:id="0" w:name="_Hlk173928"/>
      <w:r w:rsidR="007E2EA5" w:rsidRPr="00D65D4F">
        <w:rPr>
          <w:color w:val="auto"/>
          <w:u w:val="single"/>
        </w:rPr>
        <w:t>Petition for 60-day and 360-day involuntary treatment</w:t>
      </w:r>
      <w:r w:rsidRPr="00D65D4F">
        <w:rPr>
          <w:color w:val="auto"/>
          <w:u w:val="single"/>
        </w:rPr>
        <w:t>; c</w:t>
      </w:r>
      <w:r w:rsidR="007E2EA5" w:rsidRPr="00D65D4F">
        <w:rPr>
          <w:color w:val="auto"/>
          <w:u w:val="single"/>
        </w:rPr>
        <w:t>ontents</w:t>
      </w:r>
      <w:r w:rsidRPr="00D65D4F">
        <w:rPr>
          <w:color w:val="auto"/>
          <w:u w:val="single"/>
        </w:rPr>
        <w:t>; g</w:t>
      </w:r>
      <w:r w:rsidR="007E2EA5" w:rsidRPr="00D65D4F">
        <w:rPr>
          <w:color w:val="auto"/>
          <w:u w:val="single"/>
        </w:rPr>
        <w:t xml:space="preserve">uarantee for </w:t>
      </w:r>
      <w:r w:rsidR="007E2EA5" w:rsidRPr="00D65D4F">
        <w:rPr>
          <w:color w:val="auto"/>
          <w:u w:val="single"/>
        </w:rPr>
        <w:lastRenderedPageBreak/>
        <w:t xml:space="preserve">costs. </w:t>
      </w:r>
    </w:p>
    <w:bookmarkEnd w:id="0"/>
    <w:p w14:paraId="6BDAED5C" w14:textId="77777777" w:rsidR="00351A16" w:rsidRPr="00D65D4F" w:rsidRDefault="00351A16" w:rsidP="007E2EA5">
      <w:pPr>
        <w:pStyle w:val="SectionBody"/>
        <w:rPr>
          <w:color w:val="auto"/>
          <w:u w:val="single"/>
        </w:rPr>
        <w:sectPr w:rsidR="00351A16" w:rsidRPr="00D65D4F" w:rsidSect="00545394">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lnNumType w:countBy="1" w:restart="newSection"/>
          <w:cols w:space="720"/>
          <w:docGrid w:linePitch="360"/>
        </w:sectPr>
      </w:pPr>
    </w:p>
    <w:p w14:paraId="0FFB5AAB" w14:textId="20056A5F"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a</w:t>
      </w:r>
      <w:r w:rsidRPr="00D65D4F">
        <w:rPr>
          <w:color w:val="auto"/>
          <w:u w:val="single"/>
        </w:rPr>
        <w:t xml:space="preserve">) Proceedings for 60 days or 360 days of treatment for an individual suffering from alcohol </w:t>
      </w:r>
      <w:r w:rsidR="00E3710F" w:rsidRPr="00D65D4F">
        <w:rPr>
          <w:color w:val="auto"/>
          <w:u w:val="single"/>
        </w:rPr>
        <w:t>or another</w:t>
      </w:r>
      <w:r w:rsidRPr="00D65D4F">
        <w:rPr>
          <w:color w:val="auto"/>
          <w:u w:val="single"/>
        </w:rPr>
        <w:t xml:space="preserve"> drug abuse shall be initiated by the filing of a verified petition in </w:t>
      </w:r>
      <w:r w:rsidR="0092575B" w:rsidRPr="00D65D4F">
        <w:rPr>
          <w:color w:val="auto"/>
          <w:u w:val="single"/>
        </w:rPr>
        <w:t>circuit court</w:t>
      </w:r>
      <w:r w:rsidRPr="00D65D4F">
        <w:rPr>
          <w:color w:val="auto"/>
          <w:u w:val="single"/>
        </w:rPr>
        <w:t xml:space="preserve">. </w:t>
      </w:r>
    </w:p>
    <w:p w14:paraId="553C7F8C" w14:textId="182D0CD4"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b</w:t>
      </w:r>
      <w:r w:rsidRPr="00D65D4F">
        <w:rPr>
          <w:color w:val="auto"/>
          <w:u w:val="single"/>
        </w:rPr>
        <w:t xml:space="preserve">) The petition and all subsequent court documents shall be entitled: </w:t>
      </w:r>
      <w:r w:rsidR="00302597" w:rsidRPr="00D65D4F">
        <w:rPr>
          <w:color w:val="auto"/>
          <w:u w:val="single"/>
        </w:rPr>
        <w:t>“</w:t>
      </w:r>
      <w:r w:rsidRPr="00D65D4F">
        <w:rPr>
          <w:color w:val="auto"/>
          <w:u w:val="single"/>
        </w:rPr>
        <w:t>In the interest of (name of respondent).</w:t>
      </w:r>
      <w:r w:rsidR="00302597" w:rsidRPr="00D65D4F">
        <w:rPr>
          <w:color w:val="auto"/>
          <w:u w:val="single"/>
        </w:rPr>
        <w:t>”</w:t>
      </w:r>
      <w:r w:rsidRPr="00D65D4F">
        <w:rPr>
          <w:color w:val="auto"/>
          <w:u w:val="single"/>
        </w:rPr>
        <w:t xml:space="preserve"> </w:t>
      </w:r>
    </w:p>
    <w:p w14:paraId="696B62E4" w14:textId="07972373"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c</w:t>
      </w:r>
      <w:r w:rsidRPr="00D65D4F">
        <w:rPr>
          <w:color w:val="auto"/>
          <w:u w:val="single"/>
        </w:rPr>
        <w:t xml:space="preserve">) The petition shall be filed by a spouse, relative, friend, or guardian of the individual concerning whom the petition is filed. </w:t>
      </w:r>
    </w:p>
    <w:p w14:paraId="018F5604" w14:textId="6CB57C95"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d</w:t>
      </w:r>
      <w:r w:rsidRPr="00D65D4F">
        <w:rPr>
          <w:color w:val="auto"/>
          <w:u w:val="single"/>
        </w:rPr>
        <w:t xml:space="preserve">) The petition shall set forth: </w:t>
      </w:r>
    </w:p>
    <w:p w14:paraId="3CBA87ED" w14:textId="64BF2A8E"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1</w:t>
      </w:r>
      <w:r w:rsidRPr="00D65D4F">
        <w:rPr>
          <w:color w:val="auto"/>
          <w:u w:val="single"/>
        </w:rPr>
        <w:t xml:space="preserve">) Petitioner's relationship to the respondent; </w:t>
      </w:r>
    </w:p>
    <w:p w14:paraId="6C553BE9" w14:textId="1BCCA099"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2</w:t>
      </w:r>
      <w:r w:rsidRPr="00D65D4F">
        <w:rPr>
          <w:color w:val="auto"/>
          <w:u w:val="single"/>
        </w:rPr>
        <w:t xml:space="preserve">) Respondent's name, residence, and current location, if known; </w:t>
      </w:r>
    </w:p>
    <w:p w14:paraId="7062AA27" w14:textId="4AE75DBD"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3</w:t>
      </w:r>
      <w:r w:rsidRPr="00D65D4F">
        <w:rPr>
          <w:color w:val="auto"/>
          <w:u w:val="single"/>
        </w:rPr>
        <w:t xml:space="preserve">) The name and residence of respondent's parents, if living and if known, or respondent's legal guardian, if any and if known; </w:t>
      </w:r>
    </w:p>
    <w:p w14:paraId="59E1252C" w14:textId="25B1CB3B"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4</w:t>
      </w:r>
      <w:r w:rsidRPr="00D65D4F">
        <w:rPr>
          <w:color w:val="auto"/>
          <w:u w:val="single"/>
        </w:rPr>
        <w:t xml:space="preserve">) The name and residence of respondent's husband or wife, if any and if known; </w:t>
      </w:r>
    </w:p>
    <w:p w14:paraId="1B154616" w14:textId="45835521"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5</w:t>
      </w:r>
      <w:r w:rsidRPr="00D65D4F">
        <w:rPr>
          <w:color w:val="auto"/>
          <w:u w:val="single"/>
        </w:rPr>
        <w:t xml:space="preserve">) The name and residence of the person having custody of the respondent, if any, or if no such person is known, the name and residence of a near relative or that the person is unknown; and </w:t>
      </w:r>
    </w:p>
    <w:p w14:paraId="6268BE57" w14:textId="10BB899E" w:rsidR="007E2EA5" w:rsidRPr="00D65D4F" w:rsidRDefault="007E2EA5" w:rsidP="007E2EA5">
      <w:pPr>
        <w:pStyle w:val="SectionBody"/>
        <w:rPr>
          <w:color w:val="auto"/>
          <w:u w:val="single"/>
        </w:rPr>
      </w:pPr>
      <w:r w:rsidRPr="00D65D4F">
        <w:rPr>
          <w:color w:val="auto"/>
          <w:u w:val="single"/>
        </w:rPr>
        <w:t>(</w:t>
      </w:r>
      <w:r w:rsidR="00877A18" w:rsidRPr="00D65D4F">
        <w:rPr>
          <w:color w:val="auto"/>
          <w:u w:val="single"/>
        </w:rPr>
        <w:t>6</w:t>
      </w:r>
      <w:r w:rsidRPr="00D65D4F">
        <w:rPr>
          <w:color w:val="auto"/>
          <w:u w:val="single"/>
        </w:rPr>
        <w:t xml:space="preserve">) Petitioner's belief, including the factual basis therefor, that the respondent is suffering from an alcohol </w:t>
      </w:r>
      <w:r w:rsidR="00E3710F" w:rsidRPr="00D65D4F">
        <w:rPr>
          <w:color w:val="auto"/>
          <w:u w:val="single"/>
        </w:rPr>
        <w:t>or another</w:t>
      </w:r>
      <w:r w:rsidRPr="00D65D4F">
        <w:rPr>
          <w:color w:val="auto"/>
          <w:u w:val="single"/>
        </w:rPr>
        <w:t xml:space="preserve"> drug abuse disorder and presents a danger or threat of danger to self, family, or others if not treated for alcohol or</w:t>
      </w:r>
      <w:r w:rsidR="00E3710F" w:rsidRPr="00D65D4F">
        <w:rPr>
          <w:color w:val="auto"/>
          <w:u w:val="single"/>
        </w:rPr>
        <w:t xml:space="preserve"> another</w:t>
      </w:r>
      <w:r w:rsidRPr="00D65D4F">
        <w:rPr>
          <w:color w:val="auto"/>
          <w:u w:val="single"/>
        </w:rPr>
        <w:t xml:space="preserve"> drug abuse. Any petition filed pursuant to this subsection shall be accompanied by a guarantee, signed by the petitioner or other person authorized under subsection (</w:t>
      </w:r>
      <w:r w:rsidR="00877A18" w:rsidRPr="00D65D4F">
        <w:rPr>
          <w:color w:val="auto"/>
          <w:u w:val="single"/>
        </w:rPr>
        <w:t>c</w:t>
      </w:r>
      <w:r w:rsidRPr="00D65D4F">
        <w:rPr>
          <w:color w:val="auto"/>
          <w:u w:val="single"/>
        </w:rPr>
        <w:t xml:space="preserve">) of this section, obligating that person to pay all costs for treatment of the respondent for alcohol </w:t>
      </w:r>
      <w:r w:rsidR="00E3710F" w:rsidRPr="00D65D4F">
        <w:rPr>
          <w:color w:val="auto"/>
          <w:u w:val="single"/>
        </w:rPr>
        <w:t>or another</w:t>
      </w:r>
      <w:r w:rsidRPr="00D65D4F">
        <w:rPr>
          <w:color w:val="auto"/>
          <w:u w:val="single"/>
        </w:rPr>
        <w:t xml:space="preserve"> drug abuse that is ordered by the court.</w:t>
      </w:r>
    </w:p>
    <w:p w14:paraId="1468B3EE" w14:textId="43047A34" w:rsidR="00351A16" w:rsidRPr="00D65D4F" w:rsidRDefault="00351A16" w:rsidP="00351A16">
      <w:pPr>
        <w:pStyle w:val="SectionHeading"/>
        <w:rPr>
          <w:color w:val="auto"/>
          <w:u w:val="single"/>
        </w:rPr>
      </w:pPr>
      <w:r w:rsidRPr="00D65D4F">
        <w:rPr>
          <w:color w:val="auto"/>
          <w:u w:val="single"/>
        </w:rPr>
        <w:t xml:space="preserve">§27-5A-4. </w:t>
      </w:r>
      <w:r w:rsidR="007E2EA5" w:rsidRPr="00D65D4F">
        <w:rPr>
          <w:color w:val="auto"/>
          <w:u w:val="single"/>
        </w:rPr>
        <w:t>Proceedings for involuntary treatment</w:t>
      </w:r>
      <w:r w:rsidRPr="00D65D4F">
        <w:rPr>
          <w:color w:val="auto"/>
          <w:u w:val="single"/>
        </w:rPr>
        <w:t>; d</w:t>
      </w:r>
      <w:r w:rsidR="007E2EA5" w:rsidRPr="00D65D4F">
        <w:rPr>
          <w:color w:val="auto"/>
          <w:u w:val="single"/>
        </w:rPr>
        <w:t>uties of court</w:t>
      </w:r>
      <w:r w:rsidRPr="00D65D4F">
        <w:rPr>
          <w:color w:val="auto"/>
          <w:u w:val="single"/>
        </w:rPr>
        <w:t>; d</w:t>
      </w:r>
      <w:r w:rsidR="007E2EA5" w:rsidRPr="00D65D4F">
        <w:rPr>
          <w:color w:val="auto"/>
          <w:u w:val="single"/>
        </w:rPr>
        <w:t xml:space="preserve">isposition. </w:t>
      </w:r>
    </w:p>
    <w:p w14:paraId="59566623" w14:textId="77777777" w:rsidR="00351A16" w:rsidRPr="00D65D4F" w:rsidRDefault="00351A16" w:rsidP="007E2EA5">
      <w:pPr>
        <w:pStyle w:val="SectionBody"/>
        <w:rPr>
          <w:color w:val="auto"/>
          <w:u w:val="single"/>
        </w:rPr>
        <w:sectPr w:rsidR="00351A16" w:rsidRPr="00D65D4F" w:rsidSect="00545394">
          <w:type w:val="continuous"/>
          <w:pgSz w:w="12240" w:h="15840" w:code="1"/>
          <w:pgMar w:top="1440" w:right="1440" w:bottom="1440" w:left="1440" w:header="720" w:footer="720" w:gutter="0"/>
          <w:lnNumType w:countBy="1" w:restart="newSection"/>
          <w:cols w:space="720"/>
          <w:titlePg/>
          <w:docGrid w:linePitch="360"/>
        </w:sectPr>
      </w:pPr>
    </w:p>
    <w:p w14:paraId="5B25956D" w14:textId="629BA976"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a</w:t>
      </w:r>
      <w:r w:rsidRPr="00D65D4F">
        <w:rPr>
          <w:color w:val="auto"/>
          <w:u w:val="single"/>
        </w:rPr>
        <w:t xml:space="preserve">) Upon receipt of the petition, the court shall examine the petitioner under oath as to the contents of the petition. </w:t>
      </w:r>
    </w:p>
    <w:p w14:paraId="327FF1C3" w14:textId="7C97966E"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b</w:t>
      </w:r>
      <w:r w:rsidRPr="00D65D4F">
        <w:rPr>
          <w:color w:val="auto"/>
          <w:u w:val="single"/>
        </w:rPr>
        <w:t xml:space="preserve">) If, after reviewing the allegations contained in the petition and examining the petitioner </w:t>
      </w:r>
      <w:r w:rsidRPr="00D65D4F">
        <w:rPr>
          <w:color w:val="auto"/>
          <w:u w:val="single"/>
        </w:rPr>
        <w:lastRenderedPageBreak/>
        <w:t xml:space="preserve">under oath, it appears to the court that there is probable cause to believe the respondent should be ordered to undergo treatment, then the court shall: </w:t>
      </w:r>
    </w:p>
    <w:p w14:paraId="770C40B9" w14:textId="1D189F40"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1</w:t>
      </w:r>
      <w:r w:rsidRPr="00D65D4F">
        <w:rPr>
          <w:color w:val="auto"/>
          <w:u w:val="single"/>
        </w:rPr>
        <w:t xml:space="preserve">) Set a date for a hearing within 14 days to determine if there is probable cause to believe the respondent should be ordered to undergo treatment for alcohol </w:t>
      </w:r>
      <w:r w:rsidR="00E3710F" w:rsidRPr="00D65D4F">
        <w:rPr>
          <w:color w:val="auto"/>
          <w:u w:val="single"/>
        </w:rPr>
        <w:t>or another</w:t>
      </w:r>
      <w:r w:rsidRPr="00D65D4F">
        <w:rPr>
          <w:color w:val="auto"/>
          <w:u w:val="single"/>
        </w:rPr>
        <w:t xml:space="preserve"> drug abuse; </w:t>
      </w:r>
    </w:p>
    <w:p w14:paraId="2AE00B49" w14:textId="2263A882"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2</w:t>
      </w:r>
      <w:r w:rsidRPr="00D65D4F">
        <w:rPr>
          <w:color w:val="auto"/>
          <w:u w:val="single"/>
        </w:rPr>
        <w:t xml:space="preserve">) Notify the respondent, the legal guardian, if any and if known, and the spouse, parents, or nearest relative or friend of the respondent concerning the allegations and contents of the petition and the date and purpose of the hearing; and the name, address, and telephone number of the attorney appointed to represent the respondent; and </w:t>
      </w:r>
    </w:p>
    <w:p w14:paraId="154C6E83" w14:textId="4B0B243C"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3</w:t>
      </w:r>
      <w:r w:rsidRPr="00D65D4F">
        <w:rPr>
          <w:color w:val="auto"/>
          <w:u w:val="single"/>
        </w:rPr>
        <w:t>) Cause the respondent to be examined no later than 24 hours before the hearing date by two qualified health professionals, at least one of whom is a physician. The qualified health professionals shall certify their findings to the court within 24</w:t>
      </w:r>
      <w:r w:rsidR="005E5DF2" w:rsidRPr="00D65D4F">
        <w:rPr>
          <w:color w:val="auto"/>
          <w:u w:val="single"/>
        </w:rPr>
        <w:t xml:space="preserve"> </w:t>
      </w:r>
      <w:r w:rsidRPr="00D65D4F">
        <w:rPr>
          <w:color w:val="auto"/>
          <w:u w:val="single"/>
        </w:rPr>
        <w:t xml:space="preserve">hours of the examinations. </w:t>
      </w:r>
    </w:p>
    <w:p w14:paraId="6056D77D" w14:textId="068900CC" w:rsidR="005E5DF2" w:rsidRPr="00D65D4F" w:rsidRDefault="007E2EA5" w:rsidP="007E2EA5">
      <w:pPr>
        <w:pStyle w:val="SectionBody"/>
        <w:rPr>
          <w:color w:val="auto"/>
          <w:u w:val="single"/>
        </w:rPr>
      </w:pPr>
      <w:r w:rsidRPr="00D65D4F">
        <w:rPr>
          <w:color w:val="auto"/>
          <w:u w:val="single"/>
        </w:rPr>
        <w:t>(</w:t>
      </w:r>
      <w:r w:rsidR="00877A18" w:rsidRPr="00D65D4F">
        <w:rPr>
          <w:color w:val="auto"/>
          <w:u w:val="single"/>
        </w:rPr>
        <w:t>c</w:t>
      </w:r>
      <w:r w:rsidRPr="00D65D4F">
        <w:rPr>
          <w:color w:val="auto"/>
          <w:u w:val="single"/>
        </w:rPr>
        <w:t>) If, upon completion of the hearing, the court finds the respondent should be ordered to undergo treatment, then the court shall order such treatment for a period not to exceed 60</w:t>
      </w:r>
      <w:r w:rsidR="005E5DF2" w:rsidRPr="00D65D4F">
        <w:rPr>
          <w:color w:val="auto"/>
          <w:u w:val="single"/>
        </w:rPr>
        <w:t xml:space="preserve"> </w:t>
      </w:r>
      <w:r w:rsidRPr="00D65D4F">
        <w:rPr>
          <w:color w:val="auto"/>
          <w:u w:val="single"/>
        </w:rPr>
        <w:t xml:space="preserve">consecutive days from the date of the court order or a period not to exceed 360 consecutive days from the date of the court order, whatever was the period of time that was requested in the petition or otherwise agreed to at the hearing. Failure of a respondent to undergo treatment ordered pursuant to this subsection may place the respondent in contempt of court. </w:t>
      </w:r>
    </w:p>
    <w:p w14:paraId="675AEC24" w14:textId="04F355ED" w:rsidR="007E2EA5" w:rsidRPr="00D65D4F" w:rsidRDefault="007E2EA5" w:rsidP="007E2EA5">
      <w:pPr>
        <w:pStyle w:val="SectionBody"/>
        <w:rPr>
          <w:color w:val="auto"/>
          <w:u w:val="single"/>
        </w:rPr>
      </w:pPr>
      <w:r w:rsidRPr="00D65D4F">
        <w:rPr>
          <w:color w:val="auto"/>
          <w:u w:val="single"/>
        </w:rPr>
        <w:t>(</w:t>
      </w:r>
      <w:r w:rsidR="0092575B" w:rsidRPr="00D65D4F">
        <w:rPr>
          <w:color w:val="auto"/>
          <w:u w:val="single"/>
        </w:rPr>
        <w:t>d</w:t>
      </w:r>
      <w:r w:rsidRPr="00D65D4F">
        <w:rPr>
          <w:color w:val="auto"/>
          <w:u w:val="single"/>
        </w:rPr>
        <w:t>) If, at any time after the petition is filed, the court finds that there is no probable cause to continue treatment or if the petitioner withdraws the petition, then the proceedings against the respondent shall be dismissed.</w:t>
      </w:r>
    </w:p>
    <w:p w14:paraId="0D2AFB99" w14:textId="77777777" w:rsidR="00351A16" w:rsidRPr="00D65D4F" w:rsidRDefault="00351A16" w:rsidP="00351A16">
      <w:pPr>
        <w:pStyle w:val="SectionHeading"/>
        <w:rPr>
          <w:color w:val="auto"/>
          <w:u w:val="single"/>
        </w:rPr>
      </w:pPr>
      <w:r w:rsidRPr="00D65D4F">
        <w:rPr>
          <w:color w:val="auto"/>
          <w:u w:val="single"/>
        </w:rPr>
        <w:t xml:space="preserve">§27-5A-5. </w:t>
      </w:r>
      <w:bookmarkStart w:id="1" w:name="_Hlk174127"/>
      <w:r w:rsidR="007E2EA5" w:rsidRPr="00D65D4F">
        <w:rPr>
          <w:color w:val="auto"/>
          <w:u w:val="single"/>
        </w:rPr>
        <w:t xml:space="preserve">Seventy-two-hour emergency involuntary treatment. </w:t>
      </w:r>
    </w:p>
    <w:bookmarkEnd w:id="1"/>
    <w:p w14:paraId="40203B5A" w14:textId="77777777" w:rsidR="00351A16" w:rsidRPr="00D65D4F" w:rsidRDefault="00351A16" w:rsidP="007E2EA5">
      <w:pPr>
        <w:pStyle w:val="SectionBody"/>
        <w:rPr>
          <w:color w:val="auto"/>
          <w:u w:val="single"/>
        </w:rPr>
        <w:sectPr w:rsidR="00351A16" w:rsidRPr="00D65D4F" w:rsidSect="00545394">
          <w:type w:val="continuous"/>
          <w:pgSz w:w="12240" w:h="15840" w:code="1"/>
          <w:pgMar w:top="1440" w:right="1440" w:bottom="1440" w:left="1440" w:header="720" w:footer="720" w:gutter="0"/>
          <w:lnNumType w:countBy="1" w:restart="newSection"/>
          <w:cols w:space="720"/>
          <w:docGrid w:linePitch="360"/>
        </w:sectPr>
      </w:pPr>
    </w:p>
    <w:p w14:paraId="4079F495" w14:textId="09D918BD" w:rsidR="005E5DF2" w:rsidRPr="00D65D4F" w:rsidRDefault="007E2EA5" w:rsidP="007E2EA5">
      <w:pPr>
        <w:pStyle w:val="SectionBody"/>
        <w:rPr>
          <w:color w:val="auto"/>
          <w:u w:val="single"/>
        </w:rPr>
      </w:pPr>
      <w:r w:rsidRPr="00D65D4F">
        <w:rPr>
          <w:color w:val="auto"/>
          <w:u w:val="single"/>
        </w:rPr>
        <w:t>(</w:t>
      </w:r>
      <w:r w:rsidR="0092575B" w:rsidRPr="00D65D4F">
        <w:rPr>
          <w:color w:val="auto"/>
          <w:u w:val="single"/>
        </w:rPr>
        <w:t>a</w:t>
      </w:r>
      <w:r w:rsidRPr="00D65D4F">
        <w:rPr>
          <w:color w:val="auto"/>
          <w:u w:val="single"/>
        </w:rPr>
        <w:t xml:space="preserve">) Following an examination by a qualified health professional and a certification by that professional that the person meets the criteria specified in </w:t>
      </w:r>
      <w:r w:rsidR="00877A18" w:rsidRPr="00D65D4F">
        <w:rPr>
          <w:color w:val="auto"/>
          <w:u w:val="single"/>
        </w:rPr>
        <w:t>§27-5A-2 of this code</w:t>
      </w:r>
      <w:r w:rsidRPr="00D65D4F">
        <w:rPr>
          <w:color w:val="auto"/>
          <w:u w:val="single"/>
        </w:rPr>
        <w:t>, the court may order the person hospitalized for a period not to exceed 72</w:t>
      </w:r>
      <w:r w:rsidR="00877A18" w:rsidRPr="00D65D4F">
        <w:rPr>
          <w:color w:val="auto"/>
          <w:u w:val="single"/>
        </w:rPr>
        <w:t xml:space="preserve"> </w:t>
      </w:r>
      <w:r w:rsidRPr="00D65D4F">
        <w:rPr>
          <w:color w:val="auto"/>
          <w:u w:val="single"/>
        </w:rPr>
        <w:t xml:space="preserve">hours if the court finds, by clear and convincing evidence, that the respondent presents an imminent threat of danger to self, family, or others as a result of alcohol </w:t>
      </w:r>
      <w:r w:rsidR="00E3710F" w:rsidRPr="00D65D4F">
        <w:rPr>
          <w:color w:val="auto"/>
          <w:u w:val="single"/>
        </w:rPr>
        <w:t>or another</w:t>
      </w:r>
      <w:r w:rsidRPr="00D65D4F">
        <w:rPr>
          <w:color w:val="auto"/>
          <w:u w:val="single"/>
        </w:rPr>
        <w:t xml:space="preserve"> drug abuse. </w:t>
      </w:r>
    </w:p>
    <w:p w14:paraId="3DDE929E" w14:textId="38E25932" w:rsidR="005E5DF2" w:rsidRPr="00D65D4F" w:rsidRDefault="007E2EA5" w:rsidP="007E2EA5">
      <w:pPr>
        <w:pStyle w:val="SectionBody"/>
        <w:rPr>
          <w:color w:val="auto"/>
          <w:u w:val="single"/>
        </w:rPr>
      </w:pPr>
      <w:r w:rsidRPr="00D65D4F">
        <w:rPr>
          <w:color w:val="auto"/>
          <w:u w:val="single"/>
        </w:rPr>
        <w:lastRenderedPageBreak/>
        <w:t>(</w:t>
      </w:r>
      <w:r w:rsidR="0092575B" w:rsidRPr="00D65D4F">
        <w:rPr>
          <w:color w:val="auto"/>
          <w:u w:val="single"/>
        </w:rPr>
        <w:t>b</w:t>
      </w:r>
      <w:r w:rsidRPr="00D65D4F">
        <w:rPr>
          <w:color w:val="auto"/>
          <w:u w:val="single"/>
        </w:rPr>
        <w:t>) Any person who has been admitted to a hospital under subsection (</w:t>
      </w:r>
      <w:r w:rsidR="00877A18" w:rsidRPr="00D65D4F">
        <w:rPr>
          <w:color w:val="auto"/>
          <w:u w:val="single"/>
        </w:rPr>
        <w:t>a</w:t>
      </w:r>
      <w:r w:rsidRPr="00D65D4F">
        <w:rPr>
          <w:color w:val="auto"/>
          <w:u w:val="single"/>
        </w:rPr>
        <w:t xml:space="preserve">) of this section shall be released from the hospital within 72 hours of admittance. </w:t>
      </w:r>
    </w:p>
    <w:p w14:paraId="2622076F" w14:textId="0B329FC2" w:rsidR="007E2EA5" w:rsidRPr="00D65D4F" w:rsidRDefault="007E2EA5" w:rsidP="007E2EA5">
      <w:pPr>
        <w:pStyle w:val="SectionBody"/>
        <w:rPr>
          <w:color w:val="auto"/>
          <w:u w:val="single"/>
        </w:rPr>
      </w:pPr>
      <w:r w:rsidRPr="00D65D4F">
        <w:rPr>
          <w:color w:val="auto"/>
          <w:u w:val="single"/>
        </w:rPr>
        <w:t>(</w:t>
      </w:r>
      <w:r w:rsidR="0092575B" w:rsidRPr="00D65D4F">
        <w:rPr>
          <w:color w:val="auto"/>
          <w:u w:val="single"/>
        </w:rPr>
        <w:t>c</w:t>
      </w:r>
      <w:r w:rsidRPr="00D65D4F">
        <w:rPr>
          <w:color w:val="auto"/>
          <w:u w:val="single"/>
        </w:rPr>
        <w:t xml:space="preserve">) No respondent ordered hospitalized under this section </w:t>
      </w:r>
      <w:r w:rsidR="00FB7CFE" w:rsidRPr="00D65D4F">
        <w:rPr>
          <w:color w:val="auto"/>
          <w:u w:val="single"/>
        </w:rPr>
        <w:t>may</w:t>
      </w:r>
      <w:r w:rsidRPr="00D65D4F">
        <w:rPr>
          <w:color w:val="auto"/>
          <w:u w:val="single"/>
        </w:rPr>
        <w:t xml:space="preserve"> be held in jail pending transportation to the hospital or evaluation unless the court has previously found the respondent to be in contempt of court for either failure to undergo treatment or failure to appear at the evaluation ordered pursuant to </w:t>
      </w:r>
      <w:r w:rsidR="00877A18" w:rsidRPr="00D65D4F">
        <w:rPr>
          <w:color w:val="auto"/>
          <w:u w:val="single"/>
        </w:rPr>
        <w:t>§27-5A-4 of this code</w:t>
      </w:r>
      <w:r w:rsidRPr="00D65D4F">
        <w:rPr>
          <w:color w:val="auto"/>
          <w:u w:val="single"/>
        </w:rPr>
        <w:t>.</w:t>
      </w:r>
    </w:p>
    <w:p w14:paraId="74E413D5" w14:textId="595D054B" w:rsidR="00351A16" w:rsidRPr="00D65D4F" w:rsidRDefault="00351A16" w:rsidP="00351A16">
      <w:pPr>
        <w:pStyle w:val="SectionHeading"/>
        <w:rPr>
          <w:color w:val="auto"/>
          <w:u w:val="single"/>
        </w:rPr>
      </w:pPr>
      <w:r w:rsidRPr="00D65D4F">
        <w:rPr>
          <w:color w:val="auto"/>
          <w:u w:val="single"/>
        </w:rPr>
        <w:t xml:space="preserve">§27-5A-6. </w:t>
      </w:r>
      <w:r w:rsidR="007E2EA5" w:rsidRPr="00D65D4F">
        <w:rPr>
          <w:color w:val="auto"/>
          <w:u w:val="single"/>
        </w:rPr>
        <w:t>Failure to attend examination</w:t>
      </w:r>
      <w:r w:rsidRPr="00D65D4F">
        <w:rPr>
          <w:color w:val="auto"/>
          <w:u w:val="single"/>
        </w:rPr>
        <w:t>; s</w:t>
      </w:r>
      <w:r w:rsidR="007E2EA5" w:rsidRPr="00D65D4F">
        <w:rPr>
          <w:color w:val="auto"/>
          <w:u w:val="single"/>
        </w:rPr>
        <w:t>ummons</w:t>
      </w:r>
      <w:r w:rsidRPr="00D65D4F">
        <w:rPr>
          <w:color w:val="auto"/>
          <w:u w:val="single"/>
        </w:rPr>
        <w:t>; t</w:t>
      </w:r>
      <w:r w:rsidR="007E2EA5" w:rsidRPr="00D65D4F">
        <w:rPr>
          <w:color w:val="auto"/>
          <w:u w:val="single"/>
        </w:rPr>
        <w:t xml:space="preserve">ransportation to hospital or psychiatric facility. </w:t>
      </w:r>
    </w:p>
    <w:p w14:paraId="1474F05D" w14:textId="77777777" w:rsidR="00351A16" w:rsidRPr="00D65D4F" w:rsidRDefault="00351A16" w:rsidP="007E2EA5">
      <w:pPr>
        <w:pStyle w:val="SectionBody"/>
        <w:rPr>
          <w:color w:val="auto"/>
          <w:u w:val="single"/>
        </w:rPr>
        <w:sectPr w:rsidR="00351A16" w:rsidRPr="00D65D4F" w:rsidSect="00545394">
          <w:type w:val="continuous"/>
          <w:pgSz w:w="12240" w:h="15840" w:code="1"/>
          <w:pgMar w:top="1440" w:right="1440" w:bottom="1440" w:left="1440" w:header="720" w:footer="720" w:gutter="0"/>
          <w:lnNumType w:countBy="1" w:restart="newSection"/>
          <w:cols w:space="720"/>
          <w:docGrid w:linePitch="360"/>
        </w:sectPr>
      </w:pPr>
    </w:p>
    <w:p w14:paraId="0283E573" w14:textId="20E09257" w:rsidR="007E2EA5" w:rsidRPr="00D65D4F" w:rsidRDefault="007E2EA5" w:rsidP="007E2EA5">
      <w:pPr>
        <w:pStyle w:val="SectionBody"/>
        <w:rPr>
          <w:color w:val="auto"/>
          <w:u w:val="single"/>
        </w:rPr>
      </w:pPr>
      <w:r w:rsidRPr="00D65D4F">
        <w:rPr>
          <w:color w:val="auto"/>
          <w:u w:val="single"/>
        </w:rPr>
        <w:t xml:space="preserve">When the court </w:t>
      </w:r>
      <w:r w:rsidR="00FB7CFE" w:rsidRPr="00D65D4F">
        <w:rPr>
          <w:color w:val="auto"/>
          <w:u w:val="single"/>
        </w:rPr>
        <w:t>has</w:t>
      </w:r>
      <w:r w:rsidRPr="00D65D4F">
        <w:rPr>
          <w:color w:val="auto"/>
          <w:u w:val="single"/>
        </w:rPr>
        <w:t xml:space="preserve"> issue</w:t>
      </w:r>
      <w:r w:rsidR="00FB7CFE" w:rsidRPr="00D65D4F">
        <w:rPr>
          <w:color w:val="auto"/>
          <w:u w:val="single"/>
        </w:rPr>
        <w:t>d</w:t>
      </w:r>
      <w:r w:rsidRPr="00D65D4F">
        <w:rPr>
          <w:color w:val="auto"/>
          <w:u w:val="single"/>
        </w:rPr>
        <w:t xml:space="preserve"> an order that the respondent be transported to a hospital, the court may, if the respondent fails to attend an examination scheduled before the hearing provided for in </w:t>
      </w:r>
      <w:r w:rsidR="00877A18" w:rsidRPr="00D65D4F">
        <w:rPr>
          <w:color w:val="auto"/>
          <w:u w:val="single"/>
        </w:rPr>
        <w:t>§27-5A-4 of this code</w:t>
      </w:r>
      <w:r w:rsidR="00FB7CFE" w:rsidRPr="00D65D4F">
        <w:rPr>
          <w:color w:val="auto"/>
          <w:u w:val="single"/>
        </w:rPr>
        <w:t xml:space="preserve">, </w:t>
      </w:r>
      <w:r w:rsidRPr="00D65D4F">
        <w:rPr>
          <w:color w:val="auto"/>
          <w:u w:val="single"/>
        </w:rPr>
        <w:t xml:space="preserve">issue a summons. A summons so issued shall be directed to the respondent and shall command the respondent to appear at a time and place therein specified. If a respondent who has been summoned fails to appear at the hospital or the examination, then the court may order the sheriff or other peace officer to transport the respondent to a hospital or psychiatric facility designated by the </w:t>
      </w:r>
      <w:r w:rsidR="00302597" w:rsidRPr="00D65D4F">
        <w:rPr>
          <w:color w:val="auto"/>
          <w:u w:val="single"/>
        </w:rPr>
        <w:t>M</w:t>
      </w:r>
      <w:r w:rsidR="0092575B" w:rsidRPr="00D65D4F">
        <w:rPr>
          <w:color w:val="auto"/>
          <w:u w:val="single"/>
        </w:rPr>
        <w:t xml:space="preserve">ental </w:t>
      </w:r>
      <w:r w:rsidR="00302597" w:rsidRPr="00D65D4F">
        <w:rPr>
          <w:color w:val="auto"/>
          <w:u w:val="single"/>
        </w:rPr>
        <w:t>H</w:t>
      </w:r>
      <w:r w:rsidR="0092575B" w:rsidRPr="00D65D4F">
        <w:rPr>
          <w:color w:val="auto"/>
          <w:u w:val="single"/>
        </w:rPr>
        <w:t xml:space="preserve">ygiene </w:t>
      </w:r>
      <w:r w:rsidR="00302597" w:rsidRPr="00D65D4F">
        <w:rPr>
          <w:color w:val="auto"/>
          <w:u w:val="single"/>
        </w:rPr>
        <w:t>C</w:t>
      </w:r>
      <w:r w:rsidR="0092575B" w:rsidRPr="00D65D4F">
        <w:rPr>
          <w:color w:val="auto"/>
          <w:u w:val="single"/>
        </w:rPr>
        <w:t>ommissioner</w:t>
      </w:r>
      <w:r w:rsidR="00877A18" w:rsidRPr="00D65D4F">
        <w:rPr>
          <w:color w:val="auto"/>
          <w:u w:val="single"/>
        </w:rPr>
        <w:t xml:space="preserve">. </w:t>
      </w:r>
      <w:r w:rsidRPr="00D65D4F">
        <w:rPr>
          <w:color w:val="auto"/>
          <w:u w:val="single"/>
        </w:rPr>
        <w:t>The sheriff may</w:t>
      </w:r>
      <w:r w:rsidR="00877A18" w:rsidRPr="00D65D4F">
        <w:rPr>
          <w:color w:val="auto"/>
          <w:u w:val="single"/>
        </w:rPr>
        <w:t xml:space="preserve"> </w:t>
      </w:r>
      <w:r w:rsidRPr="00D65D4F">
        <w:rPr>
          <w:color w:val="auto"/>
          <w:u w:val="single"/>
        </w:rPr>
        <w:t xml:space="preserve">authorize the </w:t>
      </w:r>
      <w:r w:rsidR="008C31A2" w:rsidRPr="00D65D4F">
        <w:rPr>
          <w:color w:val="auto"/>
          <w:u w:val="single"/>
        </w:rPr>
        <w:t>M</w:t>
      </w:r>
      <w:r w:rsidR="0092575B" w:rsidRPr="00D65D4F">
        <w:rPr>
          <w:color w:val="auto"/>
          <w:u w:val="single"/>
        </w:rPr>
        <w:t xml:space="preserve">ental </w:t>
      </w:r>
      <w:r w:rsidR="008C31A2" w:rsidRPr="00D65D4F">
        <w:rPr>
          <w:color w:val="auto"/>
          <w:u w:val="single"/>
        </w:rPr>
        <w:t>H</w:t>
      </w:r>
      <w:r w:rsidR="0092575B" w:rsidRPr="00D65D4F">
        <w:rPr>
          <w:color w:val="auto"/>
          <w:u w:val="single"/>
        </w:rPr>
        <w:t xml:space="preserve">ygiene </w:t>
      </w:r>
      <w:r w:rsidR="008C31A2" w:rsidRPr="00D65D4F">
        <w:rPr>
          <w:color w:val="auto"/>
          <w:u w:val="single"/>
        </w:rPr>
        <w:t>C</w:t>
      </w:r>
      <w:r w:rsidR="0092575B" w:rsidRPr="00D65D4F">
        <w:rPr>
          <w:color w:val="auto"/>
          <w:u w:val="single"/>
        </w:rPr>
        <w:t>ommissioner</w:t>
      </w:r>
      <w:r w:rsidR="00877A18" w:rsidRPr="00D65D4F">
        <w:rPr>
          <w:color w:val="auto"/>
          <w:u w:val="single"/>
        </w:rPr>
        <w:t>,</w:t>
      </w:r>
      <w:r w:rsidRPr="00D65D4F">
        <w:rPr>
          <w:color w:val="auto"/>
          <w:u w:val="single"/>
        </w:rPr>
        <w:t xml:space="preserve"> a private agency on contract with the </w:t>
      </w:r>
      <w:r w:rsidR="00302597" w:rsidRPr="00D65D4F">
        <w:rPr>
          <w:color w:val="auto"/>
          <w:u w:val="single"/>
        </w:rPr>
        <w:t>M</w:t>
      </w:r>
      <w:r w:rsidR="0092575B" w:rsidRPr="00D65D4F">
        <w:rPr>
          <w:color w:val="auto"/>
          <w:u w:val="single"/>
        </w:rPr>
        <w:t xml:space="preserve">ental </w:t>
      </w:r>
      <w:r w:rsidR="00302597" w:rsidRPr="00D65D4F">
        <w:rPr>
          <w:color w:val="auto"/>
          <w:u w:val="single"/>
        </w:rPr>
        <w:t>H</w:t>
      </w:r>
      <w:r w:rsidR="0092575B" w:rsidRPr="00D65D4F">
        <w:rPr>
          <w:color w:val="auto"/>
          <w:u w:val="single"/>
        </w:rPr>
        <w:t xml:space="preserve">ygiene </w:t>
      </w:r>
      <w:r w:rsidR="00302597" w:rsidRPr="00D65D4F">
        <w:rPr>
          <w:color w:val="auto"/>
          <w:u w:val="single"/>
        </w:rPr>
        <w:t>C</w:t>
      </w:r>
      <w:r w:rsidR="0092575B" w:rsidRPr="00D65D4F">
        <w:rPr>
          <w:color w:val="auto"/>
          <w:u w:val="single"/>
        </w:rPr>
        <w:t>ommissioner</w:t>
      </w:r>
      <w:r w:rsidRPr="00D65D4F">
        <w:rPr>
          <w:color w:val="auto"/>
          <w:u w:val="single"/>
        </w:rPr>
        <w:t xml:space="preserve">, or an ambulance service designated by the </w:t>
      </w:r>
      <w:r w:rsidR="00302597" w:rsidRPr="00D65D4F">
        <w:rPr>
          <w:color w:val="auto"/>
          <w:u w:val="single"/>
        </w:rPr>
        <w:t>M</w:t>
      </w:r>
      <w:r w:rsidR="0092575B" w:rsidRPr="00D65D4F">
        <w:rPr>
          <w:color w:val="auto"/>
          <w:u w:val="single"/>
        </w:rPr>
        <w:t xml:space="preserve">ental </w:t>
      </w:r>
      <w:r w:rsidR="00302597" w:rsidRPr="00D65D4F">
        <w:rPr>
          <w:color w:val="auto"/>
          <w:u w:val="single"/>
        </w:rPr>
        <w:t>H</w:t>
      </w:r>
      <w:r w:rsidR="0092575B" w:rsidRPr="00D65D4F">
        <w:rPr>
          <w:color w:val="auto"/>
          <w:u w:val="single"/>
        </w:rPr>
        <w:t xml:space="preserve">ygiene </w:t>
      </w:r>
      <w:r w:rsidR="00302597" w:rsidRPr="00D65D4F">
        <w:rPr>
          <w:color w:val="auto"/>
          <w:u w:val="single"/>
        </w:rPr>
        <w:t>C</w:t>
      </w:r>
      <w:r w:rsidR="0092575B" w:rsidRPr="00D65D4F">
        <w:rPr>
          <w:color w:val="auto"/>
          <w:u w:val="single"/>
        </w:rPr>
        <w:t>ommissioner</w:t>
      </w:r>
      <w:r w:rsidRPr="00D65D4F">
        <w:rPr>
          <w:color w:val="auto"/>
          <w:u w:val="single"/>
        </w:rPr>
        <w:t xml:space="preserve"> to transport the respondent to the hospital. The transportation costs of the sheriff, ambulance service, or other private agency on contract with the </w:t>
      </w:r>
      <w:r w:rsidR="008C31A2" w:rsidRPr="00D65D4F">
        <w:rPr>
          <w:color w:val="auto"/>
          <w:u w:val="single"/>
        </w:rPr>
        <w:t>M</w:t>
      </w:r>
      <w:r w:rsidR="0092575B" w:rsidRPr="00D65D4F">
        <w:rPr>
          <w:color w:val="auto"/>
          <w:u w:val="single"/>
        </w:rPr>
        <w:t xml:space="preserve">ental </w:t>
      </w:r>
      <w:r w:rsidR="008C31A2" w:rsidRPr="00D65D4F">
        <w:rPr>
          <w:color w:val="auto"/>
          <w:u w:val="single"/>
        </w:rPr>
        <w:t>H</w:t>
      </w:r>
      <w:r w:rsidR="0092575B" w:rsidRPr="00D65D4F">
        <w:rPr>
          <w:color w:val="auto"/>
          <w:u w:val="single"/>
        </w:rPr>
        <w:t xml:space="preserve">ygiene </w:t>
      </w:r>
      <w:r w:rsidR="008C31A2" w:rsidRPr="00D65D4F">
        <w:rPr>
          <w:color w:val="auto"/>
          <w:u w:val="single"/>
        </w:rPr>
        <w:t>C</w:t>
      </w:r>
      <w:r w:rsidR="0092575B" w:rsidRPr="00D65D4F">
        <w:rPr>
          <w:color w:val="auto"/>
          <w:u w:val="single"/>
        </w:rPr>
        <w:t>ommissioner</w:t>
      </w:r>
      <w:r w:rsidRPr="00D65D4F">
        <w:rPr>
          <w:color w:val="auto"/>
          <w:u w:val="single"/>
        </w:rPr>
        <w:t xml:space="preserve"> shall be included in the costs of treatment for alcohol </w:t>
      </w:r>
      <w:r w:rsidR="00E3710F" w:rsidRPr="00D65D4F">
        <w:rPr>
          <w:color w:val="auto"/>
          <w:u w:val="single"/>
        </w:rPr>
        <w:t>or another</w:t>
      </w:r>
      <w:r w:rsidRPr="00D65D4F">
        <w:rPr>
          <w:color w:val="auto"/>
          <w:u w:val="single"/>
        </w:rPr>
        <w:t xml:space="preserve"> drug abuse to be paid by the petitioner. </w:t>
      </w:r>
    </w:p>
    <w:p w14:paraId="580678DD" w14:textId="0A530E9B" w:rsidR="00351A16" w:rsidRPr="00D65D4F" w:rsidRDefault="00351A16" w:rsidP="00351A16">
      <w:pPr>
        <w:pStyle w:val="SectionHeading"/>
        <w:rPr>
          <w:color w:val="auto"/>
          <w:u w:val="single"/>
        </w:rPr>
      </w:pPr>
      <w:r w:rsidRPr="00D65D4F">
        <w:rPr>
          <w:color w:val="auto"/>
          <w:u w:val="single"/>
        </w:rPr>
        <w:t>§27-5A-</w:t>
      </w:r>
      <w:r w:rsidR="00095A1A" w:rsidRPr="00D65D4F">
        <w:rPr>
          <w:color w:val="auto"/>
          <w:u w:val="single"/>
        </w:rPr>
        <w:t>7</w:t>
      </w:r>
      <w:r w:rsidRPr="00D65D4F">
        <w:rPr>
          <w:color w:val="auto"/>
          <w:u w:val="single"/>
        </w:rPr>
        <w:t xml:space="preserve">. </w:t>
      </w:r>
      <w:r w:rsidR="007E2EA5" w:rsidRPr="00D65D4F">
        <w:rPr>
          <w:color w:val="auto"/>
          <w:u w:val="single"/>
        </w:rPr>
        <w:t>Capacity of minor to consent to treatment</w:t>
      </w:r>
      <w:r w:rsidRPr="00D65D4F">
        <w:rPr>
          <w:color w:val="auto"/>
          <w:u w:val="single"/>
        </w:rPr>
        <w:t>; p</w:t>
      </w:r>
      <w:r w:rsidR="007E2EA5" w:rsidRPr="00D65D4F">
        <w:rPr>
          <w:color w:val="auto"/>
          <w:u w:val="single"/>
        </w:rPr>
        <w:t xml:space="preserve">etition by minor hospitalized or treated involuntarily. </w:t>
      </w:r>
    </w:p>
    <w:p w14:paraId="0903A262" w14:textId="77777777" w:rsidR="00351A16" w:rsidRPr="00D65D4F" w:rsidRDefault="00351A16" w:rsidP="007E2EA5">
      <w:pPr>
        <w:pStyle w:val="SectionBody"/>
        <w:rPr>
          <w:color w:val="auto"/>
          <w:u w:val="single"/>
        </w:rPr>
        <w:sectPr w:rsidR="00351A16" w:rsidRPr="00D65D4F" w:rsidSect="00545394">
          <w:type w:val="continuous"/>
          <w:pgSz w:w="12240" w:h="15840" w:code="1"/>
          <w:pgMar w:top="1440" w:right="1440" w:bottom="1440" w:left="1440" w:header="720" w:footer="720" w:gutter="0"/>
          <w:lnNumType w:countBy="1" w:restart="newSection"/>
          <w:cols w:space="720"/>
          <w:titlePg/>
          <w:docGrid w:linePitch="360"/>
        </w:sectPr>
      </w:pPr>
    </w:p>
    <w:p w14:paraId="7AFA319F" w14:textId="605BCA29" w:rsidR="005E5DF2" w:rsidRPr="00D65D4F" w:rsidRDefault="007E2EA5" w:rsidP="007E2EA5">
      <w:pPr>
        <w:pStyle w:val="SectionBody"/>
        <w:rPr>
          <w:color w:val="auto"/>
          <w:u w:val="single"/>
        </w:rPr>
      </w:pPr>
      <w:r w:rsidRPr="00D65D4F">
        <w:rPr>
          <w:color w:val="auto"/>
          <w:u w:val="single"/>
        </w:rPr>
        <w:t>(</w:t>
      </w:r>
      <w:r w:rsidR="0092575B" w:rsidRPr="00D65D4F">
        <w:rPr>
          <w:color w:val="auto"/>
          <w:u w:val="single"/>
        </w:rPr>
        <w:t>a</w:t>
      </w:r>
      <w:r w:rsidRPr="00D65D4F">
        <w:rPr>
          <w:color w:val="auto"/>
          <w:u w:val="single"/>
        </w:rPr>
        <w:t xml:space="preserve">) Notwithstanding any other law, a minor who suffers from an alcohol </w:t>
      </w:r>
      <w:r w:rsidR="000C2F15" w:rsidRPr="00D65D4F">
        <w:rPr>
          <w:color w:val="auto"/>
          <w:u w:val="single"/>
        </w:rPr>
        <w:t>or another</w:t>
      </w:r>
      <w:r w:rsidRPr="00D65D4F">
        <w:rPr>
          <w:color w:val="auto"/>
          <w:u w:val="single"/>
        </w:rPr>
        <w:t xml:space="preserve"> drug abuse problem or emotional disturbance from the effects of a family member or legal guardian's alcohol </w:t>
      </w:r>
      <w:r w:rsidR="000C2F15" w:rsidRPr="00D65D4F">
        <w:rPr>
          <w:color w:val="auto"/>
          <w:u w:val="single"/>
        </w:rPr>
        <w:t>or another</w:t>
      </w:r>
      <w:r w:rsidRPr="00D65D4F">
        <w:rPr>
          <w:color w:val="auto"/>
          <w:u w:val="single"/>
        </w:rPr>
        <w:t xml:space="preserve"> drug abuse problem or the parent or guardian of the minor may give consent to the furnishing of medical care or counseling related to the assessment or treatment of the </w:t>
      </w:r>
      <w:r w:rsidRPr="00D65D4F">
        <w:rPr>
          <w:color w:val="auto"/>
          <w:u w:val="single"/>
        </w:rPr>
        <w:lastRenderedPageBreak/>
        <w:t xml:space="preserve">conditions. The consent of the minor shall be valid as if the minor had achieved majority. No person or facility shall incur liability by reason of having made a diagnostic examination or rendered treatment as provided in this section, but the immunity </w:t>
      </w:r>
      <w:r w:rsidR="00B2403A" w:rsidRPr="00D65D4F">
        <w:rPr>
          <w:color w:val="auto"/>
          <w:u w:val="single"/>
        </w:rPr>
        <w:t>may</w:t>
      </w:r>
      <w:r w:rsidRPr="00D65D4F">
        <w:rPr>
          <w:color w:val="auto"/>
          <w:u w:val="single"/>
        </w:rPr>
        <w:t xml:space="preserve"> not apply to any negligent acts or omissions. </w:t>
      </w:r>
    </w:p>
    <w:p w14:paraId="722B7C6D" w14:textId="02168B3A" w:rsidR="007E2EA5" w:rsidRPr="00D65D4F" w:rsidRDefault="007E2EA5" w:rsidP="007E2EA5">
      <w:pPr>
        <w:pStyle w:val="SectionBody"/>
        <w:rPr>
          <w:color w:val="auto"/>
          <w:u w:val="single"/>
        </w:rPr>
      </w:pPr>
      <w:r w:rsidRPr="00D65D4F">
        <w:rPr>
          <w:color w:val="auto"/>
          <w:u w:val="single"/>
        </w:rPr>
        <w:t>(</w:t>
      </w:r>
      <w:r w:rsidR="0092575B" w:rsidRPr="00D65D4F">
        <w:rPr>
          <w:color w:val="auto"/>
          <w:u w:val="single"/>
        </w:rPr>
        <w:t>b</w:t>
      </w:r>
      <w:r w:rsidRPr="00D65D4F">
        <w:rPr>
          <w:color w:val="auto"/>
          <w:u w:val="single"/>
        </w:rPr>
        <w:t xml:space="preserve">) A minor hospitalized or treated without the minor's consent but with the consent of the parent or guardian may petition the </w:t>
      </w:r>
      <w:r w:rsidR="006933A3" w:rsidRPr="00D65D4F">
        <w:rPr>
          <w:color w:val="auto"/>
          <w:u w:val="single"/>
        </w:rPr>
        <w:t>c</w:t>
      </w:r>
      <w:r w:rsidR="0092575B" w:rsidRPr="00D65D4F">
        <w:rPr>
          <w:color w:val="auto"/>
          <w:u w:val="single"/>
        </w:rPr>
        <w:t>ircuit court</w:t>
      </w:r>
      <w:r w:rsidRPr="00D65D4F">
        <w:rPr>
          <w:color w:val="auto"/>
          <w:u w:val="single"/>
        </w:rPr>
        <w:t xml:space="preserve"> to determine whether the minor is suffering from alcohol or drug abuse or addiction and whether the treatment is necessary for the health and welfare of the minor.</w:t>
      </w:r>
    </w:p>
    <w:p w14:paraId="273D89E6" w14:textId="77777777" w:rsidR="007E2EA5" w:rsidRPr="00D65D4F" w:rsidRDefault="007E2EA5" w:rsidP="007E2EA5">
      <w:pPr>
        <w:pStyle w:val="Note"/>
        <w:rPr>
          <w:color w:val="auto"/>
        </w:rPr>
      </w:pPr>
    </w:p>
    <w:p w14:paraId="262D4310" w14:textId="3ECCC282" w:rsidR="00006245" w:rsidRPr="00D65D4F" w:rsidRDefault="007905F5" w:rsidP="007E2EA5">
      <w:pPr>
        <w:pStyle w:val="Note"/>
        <w:rPr>
          <w:color w:val="auto"/>
        </w:rPr>
      </w:pPr>
      <w:r w:rsidRPr="00D65D4F">
        <w:rPr>
          <w:color w:val="auto"/>
        </w:rPr>
        <w:t xml:space="preserve">NOTE: </w:t>
      </w:r>
      <w:r w:rsidR="00006245" w:rsidRPr="00D65D4F">
        <w:rPr>
          <w:color w:val="auto"/>
        </w:rPr>
        <w:t xml:space="preserve">The purpose of this bill </w:t>
      </w:r>
      <w:r w:rsidR="005358F4" w:rsidRPr="00D65D4F">
        <w:rPr>
          <w:color w:val="auto"/>
        </w:rPr>
        <w:t xml:space="preserve">provides for the </w:t>
      </w:r>
      <w:r w:rsidR="005358F4" w:rsidRPr="00D65D4F">
        <w:rPr>
          <w:rFonts w:cs="Arial"/>
          <w:color w:val="auto"/>
        </w:rPr>
        <w:t xml:space="preserve">involuntary treatment for alcohol </w:t>
      </w:r>
      <w:r w:rsidR="00E3710F" w:rsidRPr="00D65D4F">
        <w:rPr>
          <w:color w:val="auto"/>
        </w:rPr>
        <w:t>or another</w:t>
      </w:r>
      <w:r w:rsidR="005358F4" w:rsidRPr="00D65D4F">
        <w:rPr>
          <w:rFonts w:cs="Arial"/>
          <w:color w:val="auto"/>
        </w:rPr>
        <w:t xml:space="preserve"> drug abuse. The bill sets forth patients’ rights. The bill establishes criteria for involuntary treatment. The bill provides for petitions for 60-day and 360-day involuntary treatment. </w:t>
      </w:r>
      <w:r w:rsidR="00E82E8A" w:rsidRPr="00D65D4F">
        <w:rPr>
          <w:rFonts w:cs="Arial"/>
          <w:color w:val="auto"/>
        </w:rPr>
        <w:t xml:space="preserve">The bill establishes financial responsibility. </w:t>
      </w:r>
      <w:r w:rsidR="005358F4" w:rsidRPr="00D65D4F">
        <w:rPr>
          <w:rFonts w:cs="Arial"/>
          <w:color w:val="auto"/>
        </w:rPr>
        <w:t xml:space="preserve">The bill establishes </w:t>
      </w:r>
      <w:r w:rsidR="005358F4" w:rsidRPr="00D65D4F">
        <w:rPr>
          <w:color w:val="auto"/>
        </w:rPr>
        <w:t>proceedings for involuntary treatment. The bill authorizes a 72-hour emergency involuntary treatment. The bill sets forth a procedure for failure to attend examination. The bill provides for transportation to a hospital or other facility. The bill  provides for minors.</w:t>
      </w:r>
    </w:p>
    <w:p w14:paraId="31727635" w14:textId="77777777" w:rsidR="007905F5" w:rsidRPr="00D65D4F" w:rsidRDefault="007905F5" w:rsidP="007E2EA5">
      <w:pPr>
        <w:pStyle w:val="Note"/>
        <w:rPr>
          <w:color w:val="auto"/>
        </w:rPr>
      </w:pPr>
      <w:r w:rsidRPr="00D65D4F">
        <w:rPr>
          <w:color w:val="auto"/>
        </w:rPr>
        <w:t>Strike-throughs indicate language that would be stricken from a heading or the present law and underscoring indicates new language that would be added.</w:t>
      </w:r>
    </w:p>
    <w:sectPr w:rsidR="007905F5" w:rsidRPr="00D65D4F" w:rsidSect="0054539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E26407" w14:textId="77777777" w:rsidR="00D955D2" w:rsidRPr="00B844FE" w:rsidRDefault="00D955D2" w:rsidP="00B844FE">
      <w:r>
        <w:separator/>
      </w:r>
    </w:p>
  </w:endnote>
  <w:endnote w:type="continuationSeparator" w:id="0">
    <w:p w14:paraId="2DCF7F90" w14:textId="77777777" w:rsidR="00D955D2" w:rsidRPr="00B844FE" w:rsidRDefault="00D955D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B3FD3" w14:textId="77777777" w:rsidR="00290234" w:rsidRDefault="002902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5186505"/>
      <w:docPartObj>
        <w:docPartGallery w:val="Page Numbers (Bottom of Page)"/>
        <w:docPartUnique/>
      </w:docPartObj>
    </w:sdtPr>
    <w:sdtEndPr>
      <w:rPr>
        <w:noProof/>
      </w:rPr>
    </w:sdtEndPr>
    <w:sdtContent>
      <w:p w14:paraId="30661934" w14:textId="07014ABE" w:rsidR="00D77B5C" w:rsidRDefault="00D77B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5D158D" w14:textId="77777777" w:rsidR="00F7497F" w:rsidRDefault="00F74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880BC" w14:textId="0DFFB81B" w:rsidR="00D77B5C" w:rsidRDefault="00D77B5C">
    <w:pPr>
      <w:pStyle w:val="Footer"/>
      <w:jc w:val="center"/>
    </w:pPr>
  </w:p>
  <w:p w14:paraId="6CB7F003" w14:textId="77777777" w:rsidR="00F7497F" w:rsidRDefault="00F749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BF6CA" w14:textId="77777777" w:rsidR="009B5D09" w:rsidRDefault="009B5D09" w:rsidP="00FA35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F7B26B" w14:textId="77777777" w:rsidR="009B5D09" w:rsidRPr="00D60C21" w:rsidRDefault="009B5D09" w:rsidP="00D60C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C81DE" w14:textId="77777777" w:rsidR="009B5D09" w:rsidRDefault="009B5D09" w:rsidP="00FA35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74317">
      <w:rPr>
        <w:rStyle w:val="PageNumber"/>
        <w:noProof/>
      </w:rPr>
      <w:t>1</w:t>
    </w:r>
    <w:r>
      <w:rPr>
        <w:rStyle w:val="PageNumber"/>
      </w:rPr>
      <w:fldChar w:fldCharType="end"/>
    </w:r>
  </w:p>
  <w:p w14:paraId="32BF0F92" w14:textId="77777777" w:rsidR="009B5D09" w:rsidRPr="00D60C21" w:rsidRDefault="009B5D09" w:rsidP="00D60C2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1118543"/>
      <w:docPartObj>
        <w:docPartGallery w:val="Page Numbers (Bottom of Page)"/>
        <w:docPartUnique/>
      </w:docPartObj>
    </w:sdtPr>
    <w:sdtEndPr>
      <w:rPr>
        <w:noProof/>
      </w:rPr>
    </w:sdtEndPr>
    <w:sdtContent>
      <w:p w14:paraId="348C50AA" w14:textId="77777777" w:rsidR="005A154A" w:rsidRDefault="005A154A">
        <w:pPr>
          <w:pStyle w:val="Footer"/>
          <w:jc w:val="center"/>
        </w:pPr>
        <w:r>
          <w:fldChar w:fldCharType="begin"/>
        </w:r>
        <w:r>
          <w:instrText xml:space="preserve"> PAGE   \* MERGEFORMAT </w:instrText>
        </w:r>
        <w:r>
          <w:fldChar w:fldCharType="separate"/>
        </w:r>
        <w:r w:rsidR="00B74317">
          <w:rPr>
            <w:noProof/>
          </w:rPr>
          <w:t>0</w:t>
        </w:r>
        <w:r>
          <w:rPr>
            <w:noProof/>
          </w:rPr>
          <w:fldChar w:fldCharType="end"/>
        </w:r>
      </w:p>
    </w:sdtContent>
  </w:sdt>
  <w:p w14:paraId="05FF561D" w14:textId="77777777" w:rsidR="009B5D09" w:rsidRPr="00D60C21" w:rsidRDefault="009B5D09" w:rsidP="00D60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B3E5A" w14:textId="77777777" w:rsidR="00D955D2" w:rsidRPr="00B844FE" w:rsidRDefault="00D955D2" w:rsidP="00B844FE">
      <w:r>
        <w:separator/>
      </w:r>
    </w:p>
  </w:footnote>
  <w:footnote w:type="continuationSeparator" w:id="0">
    <w:p w14:paraId="5C2DCD25" w14:textId="77777777" w:rsidR="00D955D2" w:rsidRPr="00B844FE" w:rsidRDefault="00D955D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CBECC" w14:textId="77777777" w:rsidR="00290234" w:rsidRDefault="00290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C9125" w14:textId="5F1C736D" w:rsidR="00112B3C" w:rsidRDefault="00D26EDE">
    <w:pPr>
      <w:pStyle w:val="Header"/>
    </w:pPr>
    <w:r>
      <w:t>Intr</w:t>
    </w:r>
    <w:r w:rsidR="00545394">
      <w:t xml:space="preserve"> HB</w:t>
    </w:r>
    <w:r>
      <w:tab/>
    </w:r>
    <w:r>
      <w:tab/>
    </w:r>
    <w:r w:rsidR="00E3710F">
      <w:t>2021R15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15456" w14:textId="75F09D03" w:rsidR="00112B3C" w:rsidRDefault="00D26EDE">
    <w:pPr>
      <w:pStyle w:val="Header"/>
    </w:pPr>
    <w:r>
      <w:tab/>
    </w:r>
    <w:r>
      <w:tab/>
      <w:t>20</w:t>
    </w:r>
    <w:r w:rsidR="00E3710F">
      <w:t>2</w:t>
    </w:r>
    <w:r>
      <w:t>1R</w:t>
    </w:r>
    <w:r w:rsidR="00E3710F">
      <w:t>1578</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D325D" w14:textId="77777777" w:rsidR="009B5D09" w:rsidRPr="00D60C21" w:rsidRDefault="009B5D09" w:rsidP="00D60C21">
    <w:pPr>
      <w:pStyle w:val="Header"/>
    </w:pPr>
    <w:r>
      <w:t>CS for SB 29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9C41C" w14:textId="2EEDFC2F" w:rsidR="009B5D09" w:rsidRPr="00FE6148" w:rsidRDefault="00B74317" w:rsidP="00FE6148">
    <w:pPr>
      <w:pStyle w:val="Header"/>
    </w:pPr>
    <w:r>
      <w:t>Intr H</w:t>
    </w:r>
    <w:r w:rsidR="00FE6148">
      <w:t>B</w:t>
    </w:r>
    <w:r w:rsidR="00B324DB">
      <w:t xml:space="preserve"> </w:t>
    </w:r>
    <w:r w:rsidR="001230E4">
      <w:tab/>
    </w:r>
    <w:r w:rsidR="001230E4">
      <w:tab/>
    </w:r>
    <w:r w:rsidR="001230E4" w:rsidRPr="00290234">
      <w:rPr>
        <w:color w:val="00B0F0"/>
      </w:rPr>
      <w:t>20</w:t>
    </w:r>
    <w:r w:rsidR="00290234" w:rsidRPr="00290234">
      <w:rPr>
        <w:color w:val="00B0F0"/>
      </w:rPr>
      <w:t>21R1578</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4F1EE" w14:textId="17B31A39" w:rsidR="00740B5D" w:rsidRDefault="001230E4">
    <w:pPr>
      <w:pStyle w:val="Header"/>
    </w:pPr>
    <w:r>
      <w:tab/>
    </w:r>
    <w:r>
      <w:tab/>
      <w:t>201</w:t>
    </w:r>
    <w:r w:rsidR="0086071A">
      <w:t>9</w:t>
    </w:r>
    <w:r w:rsidR="00246FBE">
      <w:t>R</w:t>
    </w:r>
    <w:r w:rsidR="00C85B57">
      <w:t>265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F5F93"/>
    <w:multiLevelType w:val="hybridMultilevel"/>
    <w:tmpl w:val="0464B9FA"/>
    <w:lvl w:ilvl="0" w:tplc="3F1224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1DD0085"/>
    <w:multiLevelType w:val="hybridMultilevel"/>
    <w:tmpl w:val="EBE8E1B2"/>
    <w:lvl w:ilvl="0" w:tplc="293EA7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2"/>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tjAzMbI0NbUwszBV0lEKTi0uzszPAykwrAUApzE5uiwAAAA="/>
  </w:docVars>
  <w:rsids>
    <w:rsidRoot w:val="00CF1DCA"/>
    <w:rsid w:val="00002112"/>
    <w:rsid w:val="0000526A"/>
    <w:rsid w:val="00006245"/>
    <w:rsid w:val="000414DC"/>
    <w:rsid w:val="00044B8E"/>
    <w:rsid w:val="00085D22"/>
    <w:rsid w:val="00095A1A"/>
    <w:rsid w:val="000A5380"/>
    <w:rsid w:val="000C2F15"/>
    <w:rsid w:val="000C4034"/>
    <w:rsid w:val="000C5C77"/>
    <w:rsid w:val="000F6650"/>
    <w:rsid w:val="0010070F"/>
    <w:rsid w:val="00112B3C"/>
    <w:rsid w:val="001230E4"/>
    <w:rsid w:val="0015112E"/>
    <w:rsid w:val="0015518B"/>
    <w:rsid w:val="001552E7"/>
    <w:rsid w:val="001566B4"/>
    <w:rsid w:val="00161985"/>
    <w:rsid w:val="00164F28"/>
    <w:rsid w:val="001948E2"/>
    <w:rsid w:val="001A049D"/>
    <w:rsid w:val="001A3597"/>
    <w:rsid w:val="001C279E"/>
    <w:rsid w:val="001D459E"/>
    <w:rsid w:val="001F2D66"/>
    <w:rsid w:val="001F4C5F"/>
    <w:rsid w:val="00207243"/>
    <w:rsid w:val="00234F10"/>
    <w:rsid w:val="00235C67"/>
    <w:rsid w:val="00246FBE"/>
    <w:rsid w:val="0027011C"/>
    <w:rsid w:val="00272798"/>
    <w:rsid w:val="00274200"/>
    <w:rsid w:val="00275740"/>
    <w:rsid w:val="00275C03"/>
    <w:rsid w:val="00290234"/>
    <w:rsid w:val="002906D6"/>
    <w:rsid w:val="002920B5"/>
    <w:rsid w:val="002A0269"/>
    <w:rsid w:val="002A0D04"/>
    <w:rsid w:val="002C0CEF"/>
    <w:rsid w:val="002C1C04"/>
    <w:rsid w:val="002C6E8D"/>
    <w:rsid w:val="002D08B7"/>
    <w:rsid w:val="002E406D"/>
    <w:rsid w:val="00301F44"/>
    <w:rsid w:val="00302597"/>
    <w:rsid w:val="00303684"/>
    <w:rsid w:val="0031424E"/>
    <w:rsid w:val="003143F5"/>
    <w:rsid w:val="00314854"/>
    <w:rsid w:val="00327F4F"/>
    <w:rsid w:val="00332238"/>
    <w:rsid w:val="00341617"/>
    <w:rsid w:val="00342EFD"/>
    <w:rsid w:val="0034538A"/>
    <w:rsid w:val="00351A16"/>
    <w:rsid w:val="00380E42"/>
    <w:rsid w:val="00385990"/>
    <w:rsid w:val="003C51CD"/>
    <w:rsid w:val="004213AA"/>
    <w:rsid w:val="004247A2"/>
    <w:rsid w:val="0043005E"/>
    <w:rsid w:val="004379C0"/>
    <w:rsid w:val="00464F08"/>
    <w:rsid w:val="00466E8E"/>
    <w:rsid w:val="004B2795"/>
    <w:rsid w:val="004B615F"/>
    <w:rsid w:val="004C13DD"/>
    <w:rsid w:val="004C3976"/>
    <w:rsid w:val="004D2590"/>
    <w:rsid w:val="004E3441"/>
    <w:rsid w:val="00521812"/>
    <w:rsid w:val="00533B7A"/>
    <w:rsid w:val="005358F4"/>
    <w:rsid w:val="00545394"/>
    <w:rsid w:val="00564B1D"/>
    <w:rsid w:val="005815CE"/>
    <w:rsid w:val="005A154A"/>
    <w:rsid w:val="005A5366"/>
    <w:rsid w:val="005E5DF2"/>
    <w:rsid w:val="005F281A"/>
    <w:rsid w:val="005F6C7E"/>
    <w:rsid w:val="0060467F"/>
    <w:rsid w:val="0063000E"/>
    <w:rsid w:val="00637E73"/>
    <w:rsid w:val="00671374"/>
    <w:rsid w:val="006865E9"/>
    <w:rsid w:val="00691F3E"/>
    <w:rsid w:val="006933A3"/>
    <w:rsid w:val="00694BFB"/>
    <w:rsid w:val="006A106B"/>
    <w:rsid w:val="006B7080"/>
    <w:rsid w:val="006C523D"/>
    <w:rsid w:val="006D4036"/>
    <w:rsid w:val="0072348D"/>
    <w:rsid w:val="00740B5D"/>
    <w:rsid w:val="007905F5"/>
    <w:rsid w:val="007A0343"/>
    <w:rsid w:val="007E02CF"/>
    <w:rsid w:val="007E2EA5"/>
    <w:rsid w:val="007F1CF5"/>
    <w:rsid w:val="00804E46"/>
    <w:rsid w:val="00805323"/>
    <w:rsid w:val="00834EDE"/>
    <w:rsid w:val="00843DED"/>
    <w:rsid w:val="00847B4A"/>
    <w:rsid w:val="00854ABD"/>
    <w:rsid w:val="008603DB"/>
    <w:rsid w:val="0086071A"/>
    <w:rsid w:val="008736AA"/>
    <w:rsid w:val="00877A18"/>
    <w:rsid w:val="008C31A2"/>
    <w:rsid w:val="008C7F6A"/>
    <w:rsid w:val="008D275D"/>
    <w:rsid w:val="008F0E0F"/>
    <w:rsid w:val="009227F3"/>
    <w:rsid w:val="009237CF"/>
    <w:rsid w:val="0092575B"/>
    <w:rsid w:val="009377EF"/>
    <w:rsid w:val="009522E1"/>
    <w:rsid w:val="00980327"/>
    <w:rsid w:val="009B5D09"/>
    <w:rsid w:val="009D1E28"/>
    <w:rsid w:val="009E2769"/>
    <w:rsid w:val="009E58EF"/>
    <w:rsid w:val="009F1067"/>
    <w:rsid w:val="00A0508F"/>
    <w:rsid w:val="00A070F8"/>
    <w:rsid w:val="00A31E01"/>
    <w:rsid w:val="00A527AD"/>
    <w:rsid w:val="00A63668"/>
    <w:rsid w:val="00A70B4B"/>
    <w:rsid w:val="00A718CF"/>
    <w:rsid w:val="00A72E7C"/>
    <w:rsid w:val="00AC3B58"/>
    <w:rsid w:val="00AE48A0"/>
    <w:rsid w:val="00AE61BE"/>
    <w:rsid w:val="00B12146"/>
    <w:rsid w:val="00B16469"/>
    <w:rsid w:val="00B16F25"/>
    <w:rsid w:val="00B2403A"/>
    <w:rsid w:val="00B24422"/>
    <w:rsid w:val="00B24DD4"/>
    <w:rsid w:val="00B324DB"/>
    <w:rsid w:val="00B41811"/>
    <w:rsid w:val="00B443B4"/>
    <w:rsid w:val="00B44814"/>
    <w:rsid w:val="00B72543"/>
    <w:rsid w:val="00B74317"/>
    <w:rsid w:val="00B80C20"/>
    <w:rsid w:val="00B844FE"/>
    <w:rsid w:val="00BC562B"/>
    <w:rsid w:val="00BC667D"/>
    <w:rsid w:val="00BF431E"/>
    <w:rsid w:val="00C33014"/>
    <w:rsid w:val="00C33434"/>
    <w:rsid w:val="00C34869"/>
    <w:rsid w:val="00C42EB6"/>
    <w:rsid w:val="00C85096"/>
    <w:rsid w:val="00C85B57"/>
    <w:rsid w:val="00CB20EF"/>
    <w:rsid w:val="00CB64C9"/>
    <w:rsid w:val="00CD12CB"/>
    <w:rsid w:val="00CD36CF"/>
    <w:rsid w:val="00CF1DCA"/>
    <w:rsid w:val="00D06D52"/>
    <w:rsid w:val="00D1573F"/>
    <w:rsid w:val="00D26EDE"/>
    <w:rsid w:val="00D579FC"/>
    <w:rsid w:val="00D60C21"/>
    <w:rsid w:val="00D65D4F"/>
    <w:rsid w:val="00D77B5C"/>
    <w:rsid w:val="00D955D2"/>
    <w:rsid w:val="00DA3588"/>
    <w:rsid w:val="00DC126B"/>
    <w:rsid w:val="00DE526B"/>
    <w:rsid w:val="00DF199D"/>
    <w:rsid w:val="00E01542"/>
    <w:rsid w:val="00E365F1"/>
    <w:rsid w:val="00E36A77"/>
    <w:rsid w:val="00E3710F"/>
    <w:rsid w:val="00E62F48"/>
    <w:rsid w:val="00E82E8A"/>
    <w:rsid w:val="00E831B3"/>
    <w:rsid w:val="00E867C3"/>
    <w:rsid w:val="00EB1AC4"/>
    <w:rsid w:val="00EB203E"/>
    <w:rsid w:val="00EC6D73"/>
    <w:rsid w:val="00ED09E1"/>
    <w:rsid w:val="00EE70CB"/>
    <w:rsid w:val="00F23775"/>
    <w:rsid w:val="00F41CA2"/>
    <w:rsid w:val="00F443C0"/>
    <w:rsid w:val="00F4542A"/>
    <w:rsid w:val="00F62DD3"/>
    <w:rsid w:val="00F62EFB"/>
    <w:rsid w:val="00F7497F"/>
    <w:rsid w:val="00F74EF2"/>
    <w:rsid w:val="00F81CB7"/>
    <w:rsid w:val="00F939A4"/>
    <w:rsid w:val="00FA35C5"/>
    <w:rsid w:val="00FA7B09"/>
    <w:rsid w:val="00FB49BC"/>
    <w:rsid w:val="00FB7CFE"/>
    <w:rsid w:val="00FD53BC"/>
    <w:rsid w:val="00FE067E"/>
    <w:rsid w:val="00FE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356FBF31"/>
  <w15:chartTrackingRefBased/>
  <w15:docId w15:val="{07660A72-9514-4133-A272-DC684C1B7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character" w:styleId="PageNumber">
    <w:name w:val="page number"/>
    <w:basedOn w:val="DefaultParagraphFont"/>
    <w:uiPriority w:val="99"/>
    <w:semiHidden/>
    <w:locked/>
    <w:rsid w:val="00D60C21"/>
  </w:style>
  <w:style w:type="paragraph" w:styleId="BalloonText">
    <w:name w:val="Balloon Text"/>
    <w:basedOn w:val="Normal"/>
    <w:link w:val="BalloonTextChar"/>
    <w:uiPriority w:val="99"/>
    <w:semiHidden/>
    <w:locked/>
    <w:rsid w:val="00164F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F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0624AB">
          <w:pPr>
            <w:pStyle w:val="4A4FF9DFC25649E9B551B2BD82744BA4"/>
          </w:pPr>
          <w:r w:rsidRPr="00B844FE">
            <w:t>[Type here]</w:t>
          </w:r>
        </w:p>
      </w:docPartBody>
    </w:docPart>
    <w:docPart>
      <w:docPartPr>
        <w:name w:val="60350CD63E9B4CEEA04692E4215B4404"/>
        <w:category>
          <w:name w:val="General"/>
          <w:gallery w:val="placeholder"/>
        </w:category>
        <w:types>
          <w:type w:val="bbPlcHdr"/>
        </w:types>
        <w:behaviors>
          <w:behavior w:val="content"/>
        </w:behaviors>
        <w:guid w:val="{035C398A-E907-4871-9BDD-850A686E4081}"/>
      </w:docPartPr>
      <w:docPartBody>
        <w:p w:rsidR="00586496" w:rsidRDefault="000B2227" w:rsidP="000B2227">
          <w:pPr>
            <w:pStyle w:val="60350CD63E9B4CEEA04692E4215B4404"/>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46246"/>
    <w:rsid w:val="000624AB"/>
    <w:rsid w:val="000A42DC"/>
    <w:rsid w:val="000B2227"/>
    <w:rsid w:val="00150DAE"/>
    <w:rsid w:val="002D24DA"/>
    <w:rsid w:val="002F588F"/>
    <w:rsid w:val="00357E10"/>
    <w:rsid w:val="00483839"/>
    <w:rsid w:val="00586496"/>
    <w:rsid w:val="005D77F2"/>
    <w:rsid w:val="00626422"/>
    <w:rsid w:val="006D70E9"/>
    <w:rsid w:val="006E0C85"/>
    <w:rsid w:val="007808DD"/>
    <w:rsid w:val="009B13B7"/>
    <w:rsid w:val="009F20C8"/>
    <w:rsid w:val="00B07624"/>
    <w:rsid w:val="00B62D82"/>
    <w:rsid w:val="00B850E5"/>
    <w:rsid w:val="00BD5AA2"/>
    <w:rsid w:val="00BE5E31"/>
    <w:rsid w:val="00CF71B7"/>
    <w:rsid w:val="00DB4A12"/>
    <w:rsid w:val="00E52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character" w:styleId="PlaceholderText">
    <w:name w:val="Placeholder Text"/>
    <w:basedOn w:val="DefaultParagraphFont"/>
    <w:uiPriority w:val="99"/>
    <w:semiHidden/>
    <w:rsid w:val="000B2227"/>
    <w:rPr>
      <w:color w:val="808080"/>
    </w:rPr>
  </w:style>
  <w:style w:type="paragraph" w:customStyle="1" w:styleId="60350CD63E9B4CEEA04692E4215B4404">
    <w:name w:val="60350CD63E9B4CEEA04692E4215B4404"/>
    <w:rsid w:val="000B22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91E61-CE54-42F5-853E-4BE7B1FDA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6</Pages>
  <Words>1531</Words>
  <Characters>812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Robert Altmann</cp:lastModifiedBy>
  <cp:revision>6</cp:revision>
  <cp:lastPrinted>2019-02-04T17:09:00Z</cp:lastPrinted>
  <dcterms:created xsi:type="dcterms:W3CDTF">2021-01-06T16:49:00Z</dcterms:created>
  <dcterms:modified xsi:type="dcterms:W3CDTF">2021-02-08T20:41:00Z</dcterms:modified>
</cp:coreProperties>
</file>